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F5067" w:rsidRPr="009F5067" w:rsidRDefault="009F5067" w:rsidP="00603EDC">
      <w:pPr>
        <w:rPr>
          <w:rFonts w:ascii="Times New Roman" w:hAnsi="Times New Roman" w:cs="Times New Roman"/>
          <w:b/>
          <w:sz w:val="24"/>
          <w:szCs w:val="24"/>
        </w:rPr>
      </w:pPr>
      <w:r w:rsidRPr="009F5067">
        <w:rPr>
          <w:rFonts w:ascii="Times New Roman" w:hAnsi="Times New Roman" w:cs="Times New Roman"/>
          <w:b/>
          <w:sz w:val="24"/>
          <w:szCs w:val="24"/>
        </w:rPr>
        <w:t>Denial, Suspension, or Revocation of Certifications</w:t>
      </w:r>
    </w:p>
    <w:p w:rsidR="009F5067" w:rsidRPr="009F5067" w:rsidRDefault="009F5067" w:rsidP="009F5067">
      <w:pPr>
        <w:rPr>
          <w:rFonts w:ascii="Times New Roman" w:hAnsi="Times New Roman" w:cs="Times New Roman"/>
          <w:sz w:val="24"/>
          <w:szCs w:val="24"/>
        </w:rPr>
      </w:pPr>
      <w:bookmarkStart w:id="0" w:name="_Hlk28796088"/>
      <w:r w:rsidRPr="009F5067">
        <w:rPr>
          <w:rFonts w:ascii="Times New Roman" w:hAnsi="Times New Roman" w:cs="Times New Roman"/>
          <w:sz w:val="24"/>
          <w:szCs w:val="24"/>
        </w:rPr>
        <w:t xml:space="preserve">ISP </w:t>
      </w:r>
      <w:bookmarkEnd w:id="0"/>
      <w:r w:rsidRPr="009F5067">
        <w:rPr>
          <w:rFonts w:ascii="Times New Roman" w:hAnsi="Times New Roman" w:cs="Times New Roman"/>
          <w:sz w:val="24"/>
          <w:szCs w:val="24"/>
        </w:rPr>
        <w:t>considers misrepresentation and/or noncompliance with eligibility criteria, the rules and guidelines of the ISP certification, and/or misuse of the credential serious ethical issues that require investigation and possible disciplinary action.</w:t>
      </w:r>
      <w:r w:rsidRPr="009F5067">
        <w:rPr>
          <w:rFonts w:ascii="Times New Roman" w:hAnsi="Times New Roman" w:cs="Times New Roman"/>
          <w:sz w:val="24"/>
          <w:szCs w:val="24"/>
        </w:rPr>
        <w:br/>
      </w:r>
      <w:r w:rsidRPr="009F5067">
        <w:rPr>
          <w:rFonts w:ascii="Times New Roman" w:hAnsi="Times New Roman" w:cs="Times New Roman"/>
          <w:sz w:val="24"/>
          <w:szCs w:val="24"/>
        </w:rPr>
        <w:br/>
        <w:t>Cause for denial, suspension, or revocation of certification includes but is not limited to:</w:t>
      </w:r>
    </w:p>
    <w:p w:rsidR="009F5067" w:rsidRPr="009F5067" w:rsidRDefault="009F5067" w:rsidP="009F5067">
      <w:pPr>
        <w:pStyle w:val="NoSpacing"/>
        <w:numPr>
          <w:ilvl w:val="0"/>
          <w:numId w:val="7"/>
        </w:numPr>
        <w:rPr>
          <w:rFonts w:ascii="Times New Roman" w:hAnsi="Times New Roman" w:cs="Times New Roman"/>
          <w:sz w:val="24"/>
          <w:szCs w:val="24"/>
        </w:rPr>
      </w:pPr>
      <w:r w:rsidRPr="009F5067">
        <w:rPr>
          <w:rFonts w:ascii="Times New Roman" w:hAnsi="Times New Roman" w:cs="Times New Roman"/>
          <w:sz w:val="24"/>
          <w:szCs w:val="24"/>
        </w:rPr>
        <w:t>Falsification of information on the ISP examination application</w:t>
      </w:r>
      <w:r w:rsidR="00A739F8">
        <w:rPr>
          <w:rFonts w:ascii="Times New Roman" w:hAnsi="Times New Roman" w:cs="Times New Roman"/>
          <w:sz w:val="24"/>
          <w:szCs w:val="24"/>
        </w:rPr>
        <w:t>.</w:t>
      </w:r>
      <w:r w:rsidRPr="009F5067">
        <w:rPr>
          <w:rFonts w:ascii="Times New Roman" w:hAnsi="Times New Roman" w:cs="Times New Roman"/>
          <w:sz w:val="24"/>
          <w:szCs w:val="24"/>
        </w:rPr>
        <w:t> </w:t>
      </w:r>
    </w:p>
    <w:p w:rsidR="009F5067" w:rsidRPr="009F5067" w:rsidRDefault="009F5067" w:rsidP="009F5067">
      <w:pPr>
        <w:pStyle w:val="NoSpacing"/>
        <w:numPr>
          <w:ilvl w:val="0"/>
          <w:numId w:val="7"/>
        </w:numPr>
        <w:rPr>
          <w:rFonts w:ascii="Times New Roman" w:hAnsi="Times New Roman" w:cs="Times New Roman"/>
          <w:sz w:val="24"/>
          <w:szCs w:val="24"/>
        </w:rPr>
      </w:pPr>
      <w:r w:rsidRPr="009F5067">
        <w:rPr>
          <w:rFonts w:ascii="Times New Roman" w:hAnsi="Times New Roman" w:cs="Times New Roman"/>
          <w:sz w:val="24"/>
          <w:szCs w:val="24"/>
        </w:rPr>
        <w:t>Misrepresentation of continuing education credits required for recertification</w:t>
      </w:r>
      <w:r w:rsidR="00A739F8">
        <w:rPr>
          <w:rFonts w:ascii="Times New Roman" w:hAnsi="Times New Roman" w:cs="Times New Roman"/>
          <w:sz w:val="24"/>
          <w:szCs w:val="24"/>
        </w:rPr>
        <w:t>.</w:t>
      </w:r>
    </w:p>
    <w:p w:rsidR="009F5067" w:rsidRPr="009F5067" w:rsidRDefault="009F5067" w:rsidP="009F5067">
      <w:pPr>
        <w:pStyle w:val="NoSpacing"/>
        <w:numPr>
          <w:ilvl w:val="0"/>
          <w:numId w:val="7"/>
        </w:numPr>
        <w:rPr>
          <w:rFonts w:ascii="Times New Roman" w:hAnsi="Times New Roman" w:cs="Times New Roman"/>
          <w:sz w:val="24"/>
          <w:szCs w:val="24"/>
        </w:rPr>
      </w:pPr>
      <w:r w:rsidRPr="009F5067">
        <w:rPr>
          <w:rFonts w:ascii="Times New Roman" w:hAnsi="Times New Roman" w:cs="Times New Roman"/>
          <w:sz w:val="24"/>
          <w:szCs w:val="24"/>
        </w:rPr>
        <w:t>Falsification of any material information requested by ISP</w:t>
      </w:r>
      <w:r w:rsidR="00A739F8">
        <w:rPr>
          <w:rFonts w:ascii="Times New Roman" w:hAnsi="Times New Roman" w:cs="Times New Roman"/>
          <w:sz w:val="24"/>
          <w:szCs w:val="24"/>
        </w:rPr>
        <w:t>.</w:t>
      </w:r>
    </w:p>
    <w:p w:rsidR="009F5067" w:rsidRPr="009F5067" w:rsidRDefault="002807F3" w:rsidP="009F5067">
      <w:pPr>
        <w:pStyle w:val="NoSpacing"/>
        <w:numPr>
          <w:ilvl w:val="0"/>
          <w:numId w:val="7"/>
        </w:numPr>
        <w:rPr>
          <w:rFonts w:ascii="Times New Roman" w:hAnsi="Times New Roman" w:cs="Times New Roman"/>
          <w:sz w:val="24"/>
          <w:szCs w:val="24"/>
        </w:rPr>
      </w:pPr>
      <w:r>
        <w:rPr>
          <w:rFonts w:ascii="Times New Roman" w:hAnsi="Times New Roman" w:cs="Times New Roman"/>
          <w:sz w:val="24"/>
          <w:szCs w:val="24"/>
        </w:rPr>
        <w:t>Misrepresentation of </w:t>
      </w:r>
      <w:r w:rsidR="009F5067" w:rsidRPr="009F5067">
        <w:rPr>
          <w:rFonts w:ascii="Times New Roman" w:hAnsi="Times New Roman" w:cs="Times New Roman"/>
          <w:sz w:val="24"/>
          <w:szCs w:val="24"/>
        </w:rPr>
        <w:t>ISP certification status</w:t>
      </w:r>
      <w:r w:rsidR="00A739F8">
        <w:rPr>
          <w:rFonts w:ascii="Times New Roman" w:hAnsi="Times New Roman" w:cs="Times New Roman"/>
          <w:sz w:val="24"/>
          <w:szCs w:val="24"/>
        </w:rPr>
        <w:t>.</w:t>
      </w:r>
    </w:p>
    <w:p w:rsidR="009F5067" w:rsidRPr="009F5067" w:rsidRDefault="009F5067" w:rsidP="009F5067">
      <w:pPr>
        <w:pStyle w:val="NoSpacing"/>
        <w:numPr>
          <w:ilvl w:val="0"/>
          <w:numId w:val="7"/>
        </w:numPr>
        <w:rPr>
          <w:rFonts w:ascii="Times New Roman" w:hAnsi="Times New Roman" w:cs="Times New Roman"/>
          <w:sz w:val="24"/>
          <w:szCs w:val="24"/>
        </w:rPr>
      </w:pPr>
      <w:r w:rsidRPr="009F5067">
        <w:rPr>
          <w:rFonts w:ascii="Times New Roman" w:hAnsi="Times New Roman" w:cs="Times New Roman"/>
          <w:sz w:val="24"/>
          <w:szCs w:val="24"/>
        </w:rPr>
        <w:t>Suspected individual pre-knowledge of test content, impersonation, cheating on the</w:t>
      </w:r>
      <w:r>
        <w:rPr>
          <w:rFonts w:ascii="Times New Roman" w:hAnsi="Times New Roman" w:cs="Times New Roman"/>
          <w:sz w:val="24"/>
          <w:szCs w:val="24"/>
        </w:rPr>
        <w:t xml:space="preserve"> </w:t>
      </w:r>
      <w:r w:rsidRPr="009F5067">
        <w:rPr>
          <w:rFonts w:ascii="Times New Roman" w:hAnsi="Times New Roman" w:cs="Times New Roman"/>
          <w:sz w:val="24"/>
          <w:szCs w:val="24"/>
        </w:rPr>
        <w:t>ISP examination, or other evidence of possible examination compromise.</w:t>
      </w:r>
    </w:p>
    <w:p w:rsidR="009F5067" w:rsidRPr="009F5067" w:rsidRDefault="009F5067" w:rsidP="009F5067">
      <w:pPr>
        <w:pStyle w:val="NoSpacing"/>
        <w:numPr>
          <w:ilvl w:val="0"/>
          <w:numId w:val="7"/>
        </w:numPr>
        <w:rPr>
          <w:rFonts w:ascii="Times New Roman" w:hAnsi="Times New Roman" w:cs="Times New Roman"/>
          <w:sz w:val="24"/>
          <w:szCs w:val="24"/>
        </w:rPr>
      </w:pPr>
      <w:r w:rsidRPr="009F5067">
        <w:rPr>
          <w:rFonts w:ascii="Times New Roman" w:hAnsi="Times New Roman" w:cs="Times New Roman"/>
          <w:sz w:val="24"/>
          <w:szCs w:val="24"/>
        </w:rPr>
        <w:t>Serious violation of a provision within the ISP Code of Conduct.</w:t>
      </w:r>
    </w:p>
    <w:p w:rsidR="009F5067" w:rsidRPr="009F5067" w:rsidRDefault="009F5067" w:rsidP="009F5067">
      <w:pPr>
        <w:rPr>
          <w:rFonts w:ascii="Times New Roman" w:hAnsi="Times New Roman" w:cs="Times New Roman"/>
          <w:sz w:val="24"/>
          <w:szCs w:val="24"/>
        </w:rPr>
      </w:pPr>
      <w:r w:rsidRPr="009F5067">
        <w:rPr>
          <w:rFonts w:ascii="Times New Roman" w:hAnsi="Times New Roman" w:cs="Times New Roman"/>
          <w:sz w:val="24"/>
          <w:szCs w:val="24"/>
        </w:rPr>
        <w:br/>
        <w:t>ISP investigates alleged misconduct, misrepresentation, and/or noncompliance, beginning with an objective review process in which evidence substantiating the allegations is collected to ensure due process and to protect the rights of candidates/</w:t>
      </w:r>
      <w:proofErr w:type="spellStart"/>
      <w:r w:rsidRPr="009F5067">
        <w:rPr>
          <w:rFonts w:ascii="Times New Roman" w:hAnsi="Times New Roman" w:cs="Times New Roman"/>
          <w:sz w:val="24"/>
          <w:szCs w:val="24"/>
        </w:rPr>
        <w:t>certificants</w:t>
      </w:r>
      <w:proofErr w:type="spellEnd"/>
      <w:r w:rsidRPr="009F5067">
        <w:rPr>
          <w:rFonts w:ascii="Times New Roman" w:hAnsi="Times New Roman" w:cs="Times New Roman"/>
          <w:sz w:val="24"/>
          <w:szCs w:val="24"/>
        </w:rPr>
        <w:t>. </w:t>
      </w:r>
    </w:p>
    <w:p w:rsidR="009F5067" w:rsidRPr="009F5067" w:rsidRDefault="009F5067" w:rsidP="009F5067">
      <w:pPr>
        <w:rPr>
          <w:rFonts w:ascii="Times New Roman" w:hAnsi="Times New Roman" w:cs="Times New Roman"/>
          <w:sz w:val="24"/>
          <w:szCs w:val="24"/>
        </w:rPr>
      </w:pPr>
      <w:r w:rsidRPr="009F5067">
        <w:rPr>
          <w:rFonts w:ascii="Times New Roman" w:hAnsi="Times New Roman" w:cs="Times New Roman"/>
          <w:sz w:val="24"/>
          <w:szCs w:val="24"/>
        </w:rPr>
        <w:t>The process is initiated upon notification of noncompliance or misrepresentation and is conducted in an expedited manner to avoid creating an undue burden on the candidate/</w:t>
      </w:r>
      <w:proofErr w:type="spellStart"/>
      <w:r w:rsidRPr="009F5067">
        <w:rPr>
          <w:rFonts w:ascii="Times New Roman" w:hAnsi="Times New Roman" w:cs="Times New Roman"/>
          <w:sz w:val="24"/>
          <w:szCs w:val="24"/>
        </w:rPr>
        <w:t>certificant</w:t>
      </w:r>
      <w:proofErr w:type="spellEnd"/>
      <w:r w:rsidRPr="009F5067">
        <w:rPr>
          <w:rFonts w:ascii="Times New Roman" w:hAnsi="Times New Roman" w:cs="Times New Roman"/>
          <w:sz w:val="24"/>
          <w:szCs w:val="24"/>
        </w:rPr>
        <w:t>. Upon completion of the review process, ISP reserves the right to take disciplinary action, for valid cause, against its certification holders, individuals seeking ISP certification, or individuals misrepresenting their ISP certification status. </w:t>
      </w:r>
    </w:p>
    <w:p w:rsidR="009F5067" w:rsidRPr="009F5067" w:rsidRDefault="009F5067" w:rsidP="009F5067">
      <w:pPr>
        <w:rPr>
          <w:rFonts w:ascii="Times New Roman" w:hAnsi="Times New Roman" w:cs="Times New Roman"/>
          <w:b/>
          <w:bCs/>
          <w:sz w:val="24"/>
          <w:szCs w:val="24"/>
        </w:rPr>
      </w:pPr>
      <w:r w:rsidRPr="009F5067">
        <w:rPr>
          <w:rFonts w:ascii="Times New Roman" w:hAnsi="Times New Roman" w:cs="Times New Roman"/>
          <w:b/>
          <w:bCs/>
          <w:sz w:val="24"/>
          <w:szCs w:val="24"/>
        </w:rPr>
        <w:t>Procedure</w:t>
      </w:r>
    </w:p>
    <w:p w:rsidR="009F5067" w:rsidRPr="009F5067" w:rsidRDefault="009F5067" w:rsidP="009F5067">
      <w:pPr>
        <w:rPr>
          <w:rFonts w:ascii="Times New Roman" w:hAnsi="Times New Roman" w:cs="Times New Roman"/>
          <w:sz w:val="24"/>
          <w:szCs w:val="24"/>
        </w:rPr>
      </w:pPr>
      <w:r w:rsidRPr="009F5067">
        <w:rPr>
          <w:rFonts w:ascii="Times New Roman" w:hAnsi="Times New Roman" w:cs="Times New Roman"/>
          <w:sz w:val="24"/>
          <w:szCs w:val="24"/>
        </w:rPr>
        <w:t xml:space="preserve">ISP notifies the individual in writing that it has received evidence of cause for denial, suspension, or revocation of certification. </w:t>
      </w:r>
      <w:r w:rsidR="00A739F8">
        <w:rPr>
          <w:rFonts w:ascii="Times New Roman" w:hAnsi="Times New Roman" w:cs="Times New Roman"/>
          <w:sz w:val="24"/>
          <w:szCs w:val="24"/>
        </w:rPr>
        <w:t xml:space="preserve"> </w:t>
      </w:r>
      <w:r w:rsidRPr="009F5067">
        <w:rPr>
          <w:rFonts w:ascii="Times New Roman" w:hAnsi="Times New Roman" w:cs="Times New Roman"/>
          <w:sz w:val="24"/>
          <w:szCs w:val="24"/>
        </w:rPr>
        <w:t>This notice will describe the purported cause.</w:t>
      </w:r>
      <w:r w:rsidR="00A739F8">
        <w:rPr>
          <w:rFonts w:ascii="Times New Roman" w:hAnsi="Times New Roman" w:cs="Times New Roman"/>
          <w:sz w:val="24"/>
          <w:szCs w:val="24"/>
        </w:rPr>
        <w:t xml:space="preserve"> </w:t>
      </w:r>
      <w:r w:rsidRPr="009F5067">
        <w:rPr>
          <w:rFonts w:ascii="Times New Roman" w:hAnsi="Times New Roman" w:cs="Times New Roman"/>
          <w:sz w:val="24"/>
          <w:szCs w:val="24"/>
        </w:rPr>
        <w:t xml:space="preserve"> The notice also shall request the individual to submit in writing, within 30 days of notification, any evidence or argument concerning the proposed denial, suspension, or revocation of certification.</w:t>
      </w:r>
    </w:p>
    <w:p w:rsidR="009F5067" w:rsidRPr="009F5067" w:rsidRDefault="009F5067" w:rsidP="009F5067">
      <w:pPr>
        <w:pStyle w:val="NoSpacing"/>
        <w:numPr>
          <w:ilvl w:val="0"/>
          <w:numId w:val="9"/>
        </w:numPr>
        <w:rPr>
          <w:rFonts w:ascii="Times New Roman" w:hAnsi="Times New Roman" w:cs="Times New Roman"/>
          <w:sz w:val="24"/>
          <w:szCs w:val="24"/>
        </w:rPr>
      </w:pPr>
      <w:r w:rsidRPr="009F5067">
        <w:rPr>
          <w:rFonts w:ascii="Times New Roman" w:hAnsi="Times New Roman" w:cs="Times New Roman"/>
          <w:sz w:val="24"/>
          <w:szCs w:val="24"/>
        </w:rPr>
        <w:t xml:space="preserve">A </w:t>
      </w:r>
      <w:r w:rsidR="002807F3">
        <w:rPr>
          <w:rFonts w:ascii="Times New Roman" w:hAnsi="Times New Roman" w:cs="Times New Roman"/>
          <w:sz w:val="24"/>
          <w:szCs w:val="24"/>
        </w:rPr>
        <w:t>D</w:t>
      </w:r>
      <w:r w:rsidRPr="009F5067">
        <w:rPr>
          <w:rFonts w:ascii="Times New Roman" w:hAnsi="Times New Roman" w:cs="Times New Roman"/>
          <w:sz w:val="24"/>
          <w:szCs w:val="24"/>
        </w:rPr>
        <w:t xml:space="preserve">iscipline </w:t>
      </w:r>
      <w:r w:rsidR="002807F3">
        <w:rPr>
          <w:rFonts w:ascii="Times New Roman" w:hAnsi="Times New Roman" w:cs="Times New Roman"/>
          <w:sz w:val="24"/>
          <w:szCs w:val="24"/>
        </w:rPr>
        <w:t>S</w:t>
      </w:r>
      <w:r w:rsidRPr="009F5067">
        <w:rPr>
          <w:rFonts w:ascii="Times New Roman" w:hAnsi="Times New Roman" w:cs="Times New Roman"/>
          <w:sz w:val="24"/>
          <w:szCs w:val="24"/>
        </w:rPr>
        <w:t>ubcommittee will be appoin</w:t>
      </w:r>
      <w:r w:rsidR="002807F3">
        <w:rPr>
          <w:rFonts w:ascii="Times New Roman" w:hAnsi="Times New Roman" w:cs="Times New Roman"/>
          <w:sz w:val="24"/>
          <w:szCs w:val="24"/>
        </w:rPr>
        <w:t>ted by the ISP Executive Board Chairman.  The subcommittee will send</w:t>
      </w:r>
      <w:r w:rsidRPr="009F5067">
        <w:rPr>
          <w:rFonts w:ascii="Times New Roman" w:hAnsi="Times New Roman" w:cs="Times New Roman"/>
          <w:sz w:val="24"/>
          <w:szCs w:val="24"/>
        </w:rPr>
        <w:t xml:space="preserve"> information describing the </w:t>
      </w:r>
      <w:r>
        <w:rPr>
          <w:rFonts w:ascii="Times New Roman" w:hAnsi="Times New Roman" w:cs="Times New Roman"/>
          <w:sz w:val="24"/>
          <w:szCs w:val="24"/>
        </w:rPr>
        <w:t>details</w:t>
      </w:r>
      <w:r w:rsidRPr="009F5067">
        <w:rPr>
          <w:rFonts w:ascii="Times New Roman" w:hAnsi="Times New Roman" w:cs="Times New Roman"/>
          <w:sz w:val="24"/>
          <w:szCs w:val="24"/>
        </w:rPr>
        <w:t xml:space="preserve"> of the situation and the individual in question, including evidence or argument supplied by the individual (if submitted). </w:t>
      </w:r>
      <w:r w:rsidR="00A739F8">
        <w:rPr>
          <w:rFonts w:ascii="Times New Roman" w:hAnsi="Times New Roman" w:cs="Times New Roman"/>
          <w:sz w:val="24"/>
          <w:szCs w:val="24"/>
        </w:rPr>
        <w:t xml:space="preserve"> </w:t>
      </w:r>
      <w:r w:rsidRPr="009F5067">
        <w:rPr>
          <w:rFonts w:ascii="Times New Roman" w:hAnsi="Times New Roman" w:cs="Times New Roman"/>
          <w:sz w:val="24"/>
          <w:szCs w:val="24"/>
        </w:rPr>
        <w:t>This subcommitt</w:t>
      </w:r>
      <w:r w:rsidR="002807F3">
        <w:rPr>
          <w:rFonts w:ascii="Times New Roman" w:hAnsi="Times New Roman" w:cs="Times New Roman"/>
          <w:sz w:val="24"/>
          <w:szCs w:val="24"/>
        </w:rPr>
        <w:t>ee is empowered by the ISP Certification Committee</w:t>
      </w:r>
      <w:r w:rsidRPr="009F5067">
        <w:rPr>
          <w:rFonts w:ascii="Times New Roman" w:hAnsi="Times New Roman" w:cs="Times New Roman"/>
          <w:sz w:val="24"/>
          <w:szCs w:val="24"/>
        </w:rPr>
        <w:t xml:space="preserve"> to make discipline decisions.</w:t>
      </w:r>
    </w:p>
    <w:p w:rsidR="009F5067" w:rsidRPr="009F5067" w:rsidRDefault="009F5067" w:rsidP="009F5067">
      <w:pPr>
        <w:pStyle w:val="NoSpacing"/>
        <w:numPr>
          <w:ilvl w:val="0"/>
          <w:numId w:val="9"/>
        </w:numPr>
        <w:rPr>
          <w:rFonts w:ascii="Times New Roman" w:hAnsi="Times New Roman" w:cs="Times New Roman"/>
          <w:sz w:val="24"/>
          <w:szCs w:val="24"/>
        </w:rPr>
      </w:pPr>
      <w:r w:rsidRPr="009F5067">
        <w:rPr>
          <w:rFonts w:ascii="Times New Roman" w:hAnsi="Times New Roman" w:cs="Times New Roman"/>
          <w:sz w:val="24"/>
          <w:szCs w:val="24"/>
        </w:rPr>
        <w:t>If the Discipline Subcommittee reaches a unanimous decision, its decision will be carried out wit</w:t>
      </w:r>
      <w:r w:rsidR="002807F3">
        <w:rPr>
          <w:rFonts w:ascii="Times New Roman" w:hAnsi="Times New Roman" w:cs="Times New Roman"/>
          <w:sz w:val="24"/>
          <w:szCs w:val="24"/>
        </w:rPr>
        <w:t>h the approval of the ISP Certification Committee.</w:t>
      </w:r>
    </w:p>
    <w:p w:rsidR="009F5067" w:rsidRPr="009F5067" w:rsidRDefault="009F5067" w:rsidP="009F5067">
      <w:pPr>
        <w:pStyle w:val="NoSpacing"/>
        <w:numPr>
          <w:ilvl w:val="0"/>
          <w:numId w:val="9"/>
        </w:numPr>
        <w:rPr>
          <w:rFonts w:ascii="Times New Roman" w:hAnsi="Times New Roman" w:cs="Times New Roman"/>
          <w:sz w:val="24"/>
          <w:szCs w:val="24"/>
        </w:rPr>
      </w:pPr>
      <w:r w:rsidRPr="009F5067">
        <w:rPr>
          <w:rFonts w:ascii="Times New Roman" w:hAnsi="Times New Roman" w:cs="Times New Roman"/>
          <w:sz w:val="24"/>
          <w:szCs w:val="24"/>
        </w:rPr>
        <w:t>If the decision is not unanimous, or if the Discipline Subcommittee decides that the case is unusual, the ca</w:t>
      </w:r>
      <w:r w:rsidR="002807F3">
        <w:rPr>
          <w:rFonts w:ascii="Times New Roman" w:hAnsi="Times New Roman" w:cs="Times New Roman"/>
          <w:sz w:val="24"/>
          <w:szCs w:val="24"/>
        </w:rPr>
        <w:t>se will be presented to the</w:t>
      </w:r>
      <w:r w:rsidRPr="009F5067">
        <w:rPr>
          <w:rFonts w:ascii="Times New Roman" w:hAnsi="Times New Roman" w:cs="Times New Roman"/>
          <w:sz w:val="24"/>
          <w:szCs w:val="24"/>
        </w:rPr>
        <w:t xml:space="preserve"> ISP </w:t>
      </w:r>
      <w:r w:rsidR="002807F3">
        <w:rPr>
          <w:rFonts w:ascii="Times New Roman" w:hAnsi="Times New Roman" w:cs="Times New Roman"/>
          <w:sz w:val="24"/>
          <w:szCs w:val="24"/>
        </w:rPr>
        <w:t xml:space="preserve">Executive </w:t>
      </w:r>
      <w:r w:rsidRPr="009F5067">
        <w:rPr>
          <w:rFonts w:ascii="Times New Roman" w:hAnsi="Times New Roman" w:cs="Times New Roman"/>
          <w:sz w:val="24"/>
          <w:szCs w:val="24"/>
        </w:rPr>
        <w:t>Board for consideration and action.</w:t>
      </w:r>
    </w:p>
    <w:p w:rsidR="009F5067" w:rsidRPr="009F5067" w:rsidRDefault="009F5067" w:rsidP="009F5067">
      <w:pPr>
        <w:pStyle w:val="NoSpacing"/>
        <w:numPr>
          <w:ilvl w:val="0"/>
          <w:numId w:val="9"/>
        </w:numPr>
        <w:rPr>
          <w:rFonts w:ascii="Times New Roman" w:hAnsi="Times New Roman" w:cs="Times New Roman"/>
          <w:sz w:val="24"/>
          <w:szCs w:val="24"/>
        </w:rPr>
      </w:pPr>
      <w:r w:rsidRPr="009F5067">
        <w:rPr>
          <w:rFonts w:ascii="Times New Roman" w:hAnsi="Times New Roman" w:cs="Times New Roman"/>
          <w:sz w:val="24"/>
          <w:szCs w:val="24"/>
        </w:rPr>
        <w:t>ISP will notify the individual by certified mail regarding the decision.</w:t>
      </w:r>
      <w:r w:rsidR="00294724">
        <w:rPr>
          <w:rFonts w:ascii="Times New Roman" w:hAnsi="Times New Roman" w:cs="Times New Roman"/>
          <w:sz w:val="24"/>
          <w:szCs w:val="24"/>
        </w:rPr>
        <w:t xml:space="preserve"> </w:t>
      </w:r>
      <w:r w:rsidRPr="009F5067">
        <w:rPr>
          <w:rFonts w:ascii="Times New Roman" w:hAnsi="Times New Roman" w:cs="Times New Roman"/>
          <w:sz w:val="24"/>
          <w:szCs w:val="24"/>
        </w:rPr>
        <w:t xml:space="preserve"> This notice shall include a brief statement setting forth the reason for ISP's decision.</w:t>
      </w:r>
    </w:p>
    <w:p w:rsidR="009F5067" w:rsidRPr="009F5067" w:rsidRDefault="009F5067" w:rsidP="009F5067">
      <w:pPr>
        <w:pStyle w:val="NoSpacing"/>
        <w:numPr>
          <w:ilvl w:val="0"/>
          <w:numId w:val="9"/>
        </w:numPr>
        <w:rPr>
          <w:rFonts w:ascii="Times New Roman" w:hAnsi="Times New Roman" w:cs="Times New Roman"/>
          <w:sz w:val="24"/>
          <w:szCs w:val="24"/>
        </w:rPr>
      </w:pPr>
      <w:r w:rsidRPr="009F5067">
        <w:rPr>
          <w:rFonts w:ascii="Times New Roman" w:hAnsi="Times New Roman" w:cs="Times New Roman"/>
          <w:sz w:val="24"/>
          <w:szCs w:val="24"/>
        </w:rPr>
        <w:lastRenderedPageBreak/>
        <w:t>The individual's records within ISP's database will be modified to indicate that the certification has been suspended or revoked.  Inquires will simply be told that the individual is not currently certified by ISP.</w:t>
      </w:r>
    </w:p>
    <w:p w:rsidR="009F5067" w:rsidRPr="009F5067" w:rsidRDefault="00294724" w:rsidP="009F5067">
      <w:pPr>
        <w:pStyle w:val="NoSpacing"/>
        <w:numPr>
          <w:ilvl w:val="0"/>
          <w:numId w:val="9"/>
        </w:numPr>
        <w:rPr>
          <w:rFonts w:ascii="Times New Roman" w:hAnsi="Times New Roman" w:cs="Times New Roman"/>
          <w:sz w:val="24"/>
          <w:szCs w:val="24"/>
        </w:rPr>
      </w:pPr>
      <w:r>
        <w:rPr>
          <w:rFonts w:ascii="Times New Roman" w:hAnsi="Times New Roman" w:cs="Times New Roman"/>
          <w:sz w:val="24"/>
          <w:szCs w:val="24"/>
        </w:rPr>
        <w:t>If ISP determines</w:t>
      </w:r>
      <w:r w:rsidR="009F5067" w:rsidRPr="009F5067">
        <w:rPr>
          <w:rFonts w:ascii="Times New Roman" w:hAnsi="Times New Roman" w:cs="Times New Roman"/>
          <w:sz w:val="24"/>
          <w:szCs w:val="24"/>
        </w:rPr>
        <w:t xml:space="preserve"> the need to deny, suspend, or revoke the individual’s certification, then ISP will forward to the individual information regarding its Review and Appeals Process.</w:t>
      </w:r>
    </w:p>
    <w:p w:rsidR="009F5067" w:rsidRPr="009F5067" w:rsidRDefault="009F5067" w:rsidP="009F5067">
      <w:pPr>
        <w:pStyle w:val="NoSpacing"/>
        <w:numPr>
          <w:ilvl w:val="0"/>
          <w:numId w:val="9"/>
        </w:numPr>
        <w:rPr>
          <w:rFonts w:ascii="Times New Roman" w:hAnsi="Times New Roman" w:cs="Times New Roman"/>
          <w:sz w:val="24"/>
          <w:szCs w:val="24"/>
        </w:rPr>
      </w:pPr>
      <w:r w:rsidRPr="009F5067">
        <w:rPr>
          <w:rFonts w:ascii="Times New Roman" w:hAnsi="Times New Roman" w:cs="Times New Roman"/>
          <w:sz w:val="24"/>
          <w:szCs w:val="24"/>
        </w:rPr>
        <w:t>Any individual who wish</w:t>
      </w:r>
      <w:r w:rsidR="00294724">
        <w:rPr>
          <w:rFonts w:ascii="Times New Roman" w:hAnsi="Times New Roman" w:cs="Times New Roman"/>
          <w:sz w:val="24"/>
          <w:szCs w:val="24"/>
        </w:rPr>
        <w:t>es to appeal the decision of</w:t>
      </w:r>
      <w:r w:rsidRPr="009F5067">
        <w:rPr>
          <w:rFonts w:ascii="Times New Roman" w:hAnsi="Times New Roman" w:cs="Times New Roman"/>
          <w:sz w:val="24"/>
          <w:szCs w:val="24"/>
        </w:rPr>
        <w:t xml:space="preserve"> ISP which denied, suspended or revoked their certification status must do so according to the process outlined in ISP’s Review and Appeals Process.</w:t>
      </w:r>
    </w:p>
    <w:p w:rsidR="009F5067" w:rsidRPr="009F5067" w:rsidRDefault="009F5067" w:rsidP="009F5067">
      <w:pPr>
        <w:pStyle w:val="NoSpacing"/>
        <w:numPr>
          <w:ilvl w:val="0"/>
          <w:numId w:val="9"/>
        </w:numPr>
        <w:rPr>
          <w:rFonts w:ascii="Times New Roman" w:hAnsi="Times New Roman" w:cs="Times New Roman"/>
          <w:sz w:val="24"/>
          <w:szCs w:val="24"/>
        </w:rPr>
      </w:pPr>
      <w:r w:rsidRPr="009F5067">
        <w:rPr>
          <w:rFonts w:ascii="Times New Roman" w:hAnsi="Times New Roman" w:cs="Times New Roman"/>
          <w:sz w:val="24"/>
          <w:szCs w:val="24"/>
        </w:rPr>
        <w:t>In the event that the individual does not appeal the decision of the ISP which denied, suspende</w:t>
      </w:r>
      <w:r w:rsidR="00294724">
        <w:rPr>
          <w:rFonts w:ascii="Times New Roman" w:hAnsi="Times New Roman" w:cs="Times New Roman"/>
          <w:sz w:val="24"/>
          <w:szCs w:val="24"/>
        </w:rPr>
        <w:t>d, or revoked certification,</w:t>
      </w:r>
      <w:r w:rsidRPr="009F5067">
        <w:rPr>
          <w:rFonts w:ascii="Times New Roman" w:hAnsi="Times New Roman" w:cs="Times New Roman"/>
          <w:sz w:val="24"/>
          <w:szCs w:val="24"/>
        </w:rPr>
        <w:t xml:space="preserve"> ISP will request from the individual the name and address of the individual's current employer and will send notification of the ISP's decision to same.</w:t>
      </w:r>
    </w:p>
    <w:p w:rsidR="009F5067" w:rsidRPr="009F5067" w:rsidRDefault="009F5067" w:rsidP="009F5067">
      <w:pPr>
        <w:pStyle w:val="NoSpacing"/>
        <w:numPr>
          <w:ilvl w:val="0"/>
          <w:numId w:val="9"/>
        </w:numPr>
        <w:rPr>
          <w:rFonts w:ascii="Times New Roman" w:hAnsi="Times New Roman" w:cs="Times New Roman"/>
          <w:sz w:val="24"/>
          <w:szCs w:val="24"/>
        </w:rPr>
      </w:pPr>
      <w:r w:rsidRPr="009F5067">
        <w:rPr>
          <w:rFonts w:ascii="Times New Roman" w:hAnsi="Times New Roman" w:cs="Times New Roman"/>
          <w:sz w:val="24"/>
          <w:szCs w:val="24"/>
        </w:rPr>
        <w:t>The ISP certificate technically remains the property of the ISP and must be returned if the certification is withdrawn for cause.</w:t>
      </w:r>
    </w:p>
    <w:p w:rsidR="009F5067" w:rsidRPr="009F5067" w:rsidRDefault="009F5067" w:rsidP="009F5067">
      <w:pPr>
        <w:pStyle w:val="NoSpacing"/>
        <w:numPr>
          <w:ilvl w:val="0"/>
          <w:numId w:val="9"/>
        </w:numPr>
        <w:rPr>
          <w:rFonts w:ascii="Times New Roman" w:hAnsi="Times New Roman" w:cs="Times New Roman"/>
          <w:sz w:val="24"/>
          <w:szCs w:val="24"/>
        </w:rPr>
      </w:pPr>
      <w:r w:rsidRPr="009F5067">
        <w:rPr>
          <w:rFonts w:ascii="Times New Roman" w:hAnsi="Times New Roman" w:cs="Times New Roman"/>
          <w:sz w:val="24"/>
          <w:szCs w:val="24"/>
        </w:rPr>
        <w:t xml:space="preserve">Written materials considered in the Disciplinary Process and written decisions of the Discipline Subcommittee will be securely stored and </w:t>
      </w:r>
      <w:r w:rsidR="00294724">
        <w:rPr>
          <w:rFonts w:ascii="Times New Roman" w:hAnsi="Times New Roman" w:cs="Times New Roman"/>
          <w:sz w:val="24"/>
          <w:szCs w:val="24"/>
        </w:rPr>
        <w:t>retained in the ISP office for three</w:t>
      </w:r>
      <w:r w:rsidRPr="009F5067">
        <w:rPr>
          <w:rFonts w:ascii="Times New Roman" w:hAnsi="Times New Roman" w:cs="Times New Roman"/>
          <w:sz w:val="24"/>
          <w:szCs w:val="24"/>
        </w:rPr>
        <w:t xml:space="preserve"> years.</w:t>
      </w:r>
    </w:p>
    <w:p w:rsidR="009F5067" w:rsidRDefault="009F5067" w:rsidP="00603EDC">
      <w:bookmarkStart w:id="1" w:name="_GoBack"/>
      <w:bookmarkEnd w:id="1"/>
    </w:p>
    <w:sectPr w:rsidR="009F5067" w:rsidSect="00B742E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2C002A"/>
    <w:multiLevelType w:val="multilevel"/>
    <w:tmpl w:val="F8240D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FC35877"/>
    <w:multiLevelType w:val="multilevel"/>
    <w:tmpl w:val="9372F24C"/>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13F2CD8"/>
    <w:multiLevelType w:val="multilevel"/>
    <w:tmpl w:val="9372F24C"/>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60C32B1"/>
    <w:multiLevelType w:val="multilevel"/>
    <w:tmpl w:val="F014EAD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900016B"/>
    <w:multiLevelType w:val="multilevel"/>
    <w:tmpl w:val="10D4FCBE"/>
    <w:lvl w:ilvl="0">
      <w:start w:val="1"/>
      <w:numFmt w:val="decimal"/>
      <w:lvlText w:val="%1."/>
      <w:lvlJc w:val="left"/>
      <w:pPr>
        <w:tabs>
          <w:tab w:val="num" w:pos="720"/>
        </w:tabs>
        <w:ind w:left="720" w:hanging="360"/>
      </w:pPr>
    </w:lvl>
    <w:lvl w:ilvl="1">
      <w:start w:val="2"/>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A2663C5"/>
    <w:multiLevelType w:val="multilevel"/>
    <w:tmpl w:val="74FC7A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60CC42D6"/>
    <w:multiLevelType w:val="multilevel"/>
    <w:tmpl w:val="9372F24C"/>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3730F2C"/>
    <w:multiLevelType w:val="multilevel"/>
    <w:tmpl w:val="9372F24C"/>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3"/>
  </w:num>
  <w:num w:numId="3">
    <w:abstractNumId w:val="6"/>
  </w:num>
  <w:num w:numId="4">
    <w:abstractNumId w:val="4"/>
    <w:lvlOverride w:ilvl="1">
      <w:lvl w:ilvl="1">
        <w:numFmt w:val="decimal"/>
        <w:lvlText w:val="%2."/>
        <w:lvlJc w:val="left"/>
      </w:lvl>
    </w:lvlOverride>
  </w:num>
  <w:num w:numId="5">
    <w:abstractNumId w:val="4"/>
    <w:lvlOverride w:ilvl="1">
      <w:lvl w:ilvl="1">
        <w:numFmt w:val="decimal"/>
        <w:lvlText w:val="%2."/>
        <w:lvlJc w:val="left"/>
      </w:lvl>
    </w:lvlOverride>
  </w:num>
  <w:num w:numId="6">
    <w:abstractNumId w:val="5"/>
  </w:num>
  <w:num w:numId="7">
    <w:abstractNumId w:val="7"/>
  </w:num>
  <w:num w:numId="8">
    <w:abstractNumId w:val="2"/>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22"/>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Q1sDQ1MTA2MrQwNbZU0lEKTi0uzszPAykwqgUADyWcgCwAAAA="/>
  </w:docVars>
  <w:rsids>
    <w:rsidRoot w:val="00603EDC"/>
    <w:rsid w:val="0000439D"/>
    <w:rsid w:val="00005777"/>
    <w:rsid w:val="00006620"/>
    <w:rsid w:val="000115BA"/>
    <w:rsid w:val="00011609"/>
    <w:rsid w:val="0001481A"/>
    <w:rsid w:val="000148B3"/>
    <w:rsid w:val="000149EF"/>
    <w:rsid w:val="00014E23"/>
    <w:rsid w:val="00015EAE"/>
    <w:rsid w:val="00017580"/>
    <w:rsid w:val="00022AE8"/>
    <w:rsid w:val="00022DB4"/>
    <w:rsid w:val="000241F0"/>
    <w:rsid w:val="0002541E"/>
    <w:rsid w:val="00031593"/>
    <w:rsid w:val="00036F1E"/>
    <w:rsid w:val="000374D2"/>
    <w:rsid w:val="00037F95"/>
    <w:rsid w:val="000422C3"/>
    <w:rsid w:val="00043AED"/>
    <w:rsid w:val="0004790B"/>
    <w:rsid w:val="00050F03"/>
    <w:rsid w:val="000523A4"/>
    <w:rsid w:val="000523A5"/>
    <w:rsid w:val="00052EA6"/>
    <w:rsid w:val="00053506"/>
    <w:rsid w:val="00054668"/>
    <w:rsid w:val="0005520F"/>
    <w:rsid w:val="00057F99"/>
    <w:rsid w:val="00061070"/>
    <w:rsid w:val="00061CE8"/>
    <w:rsid w:val="00061F93"/>
    <w:rsid w:val="00063E08"/>
    <w:rsid w:val="00064027"/>
    <w:rsid w:val="00064A19"/>
    <w:rsid w:val="00066BDF"/>
    <w:rsid w:val="00067130"/>
    <w:rsid w:val="00073044"/>
    <w:rsid w:val="00074951"/>
    <w:rsid w:val="00074AB1"/>
    <w:rsid w:val="000765F6"/>
    <w:rsid w:val="00077452"/>
    <w:rsid w:val="00082A34"/>
    <w:rsid w:val="00082E84"/>
    <w:rsid w:val="00082EC6"/>
    <w:rsid w:val="00083EAA"/>
    <w:rsid w:val="00084D39"/>
    <w:rsid w:val="000920C4"/>
    <w:rsid w:val="000931B0"/>
    <w:rsid w:val="00094EC1"/>
    <w:rsid w:val="00097413"/>
    <w:rsid w:val="000A4B2C"/>
    <w:rsid w:val="000A55AC"/>
    <w:rsid w:val="000A57F0"/>
    <w:rsid w:val="000B56AF"/>
    <w:rsid w:val="000B5A7F"/>
    <w:rsid w:val="000B6892"/>
    <w:rsid w:val="000B6F8F"/>
    <w:rsid w:val="000B7F86"/>
    <w:rsid w:val="000C1031"/>
    <w:rsid w:val="000C219F"/>
    <w:rsid w:val="000C30C0"/>
    <w:rsid w:val="000C3E93"/>
    <w:rsid w:val="000C3F40"/>
    <w:rsid w:val="000C4403"/>
    <w:rsid w:val="000C6C50"/>
    <w:rsid w:val="000C76BB"/>
    <w:rsid w:val="000D0AAF"/>
    <w:rsid w:val="000D4194"/>
    <w:rsid w:val="000D455A"/>
    <w:rsid w:val="000E5403"/>
    <w:rsid w:val="000E6909"/>
    <w:rsid w:val="000E727B"/>
    <w:rsid w:val="000F0783"/>
    <w:rsid w:val="000F4243"/>
    <w:rsid w:val="000F4A2F"/>
    <w:rsid w:val="00101941"/>
    <w:rsid w:val="00102589"/>
    <w:rsid w:val="001032E8"/>
    <w:rsid w:val="00103D65"/>
    <w:rsid w:val="00107496"/>
    <w:rsid w:val="001114E5"/>
    <w:rsid w:val="00113D8A"/>
    <w:rsid w:val="001144F5"/>
    <w:rsid w:val="001147AF"/>
    <w:rsid w:val="00120309"/>
    <w:rsid w:val="001265E3"/>
    <w:rsid w:val="00126EE4"/>
    <w:rsid w:val="00127509"/>
    <w:rsid w:val="00130033"/>
    <w:rsid w:val="0013386A"/>
    <w:rsid w:val="001344B5"/>
    <w:rsid w:val="001349AB"/>
    <w:rsid w:val="00140AAC"/>
    <w:rsid w:val="001443F9"/>
    <w:rsid w:val="00145943"/>
    <w:rsid w:val="00146318"/>
    <w:rsid w:val="00146CC9"/>
    <w:rsid w:val="0015035F"/>
    <w:rsid w:val="00152C65"/>
    <w:rsid w:val="00153E2E"/>
    <w:rsid w:val="00154FE2"/>
    <w:rsid w:val="00162163"/>
    <w:rsid w:val="001633A0"/>
    <w:rsid w:val="0016386A"/>
    <w:rsid w:val="00165D35"/>
    <w:rsid w:val="00174FF3"/>
    <w:rsid w:val="00176645"/>
    <w:rsid w:val="00177B9C"/>
    <w:rsid w:val="0018018B"/>
    <w:rsid w:val="001801F3"/>
    <w:rsid w:val="00180912"/>
    <w:rsid w:val="0018436C"/>
    <w:rsid w:val="0018444E"/>
    <w:rsid w:val="00184784"/>
    <w:rsid w:val="0018610D"/>
    <w:rsid w:val="001865F8"/>
    <w:rsid w:val="00186D44"/>
    <w:rsid w:val="00187122"/>
    <w:rsid w:val="00187A6A"/>
    <w:rsid w:val="00190B50"/>
    <w:rsid w:val="00192C07"/>
    <w:rsid w:val="001940AE"/>
    <w:rsid w:val="001948BA"/>
    <w:rsid w:val="00195997"/>
    <w:rsid w:val="00195AFD"/>
    <w:rsid w:val="001975E1"/>
    <w:rsid w:val="001A05F3"/>
    <w:rsid w:val="001A12C2"/>
    <w:rsid w:val="001A1CE7"/>
    <w:rsid w:val="001A2361"/>
    <w:rsid w:val="001A2913"/>
    <w:rsid w:val="001A3FA0"/>
    <w:rsid w:val="001A3FC7"/>
    <w:rsid w:val="001A4339"/>
    <w:rsid w:val="001A6836"/>
    <w:rsid w:val="001A6D55"/>
    <w:rsid w:val="001A7177"/>
    <w:rsid w:val="001A77AE"/>
    <w:rsid w:val="001B18BB"/>
    <w:rsid w:val="001C096E"/>
    <w:rsid w:val="001C4997"/>
    <w:rsid w:val="001C5DC4"/>
    <w:rsid w:val="001D0512"/>
    <w:rsid w:val="001D09EB"/>
    <w:rsid w:val="001D4D6A"/>
    <w:rsid w:val="001D4EBA"/>
    <w:rsid w:val="001D5F30"/>
    <w:rsid w:val="001E06F6"/>
    <w:rsid w:val="001E0EE7"/>
    <w:rsid w:val="001E16F1"/>
    <w:rsid w:val="001E253C"/>
    <w:rsid w:val="001E25BE"/>
    <w:rsid w:val="001E57E5"/>
    <w:rsid w:val="001E597A"/>
    <w:rsid w:val="001E6F81"/>
    <w:rsid w:val="001E71D3"/>
    <w:rsid w:val="001E74B9"/>
    <w:rsid w:val="001F12A1"/>
    <w:rsid w:val="001F29CD"/>
    <w:rsid w:val="001F5278"/>
    <w:rsid w:val="0020043B"/>
    <w:rsid w:val="002027AA"/>
    <w:rsid w:val="00203FE8"/>
    <w:rsid w:val="002060EC"/>
    <w:rsid w:val="00206A96"/>
    <w:rsid w:val="002112B7"/>
    <w:rsid w:val="00214356"/>
    <w:rsid w:val="0021759C"/>
    <w:rsid w:val="00220683"/>
    <w:rsid w:val="002218C9"/>
    <w:rsid w:val="00222168"/>
    <w:rsid w:val="00222426"/>
    <w:rsid w:val="002224BF"/>
    <w:rsid w:val="00223D6E"/>
    <w:rsid w:val="00224DFE"/>
    <w:rsid w:val="002255BB"/>
    <w:rsid w:val="00226E94"/>
    <w:rsid w:val="002303AE"/>
    <w:rsid w:val="002329FE"/>
    <w:rsid w:val="00234554"/>
    <w:rsid w:val="00234F32"/>
    <w:rsid w:val="002351EA"/>
    <w:rsid w:val="0024015E"/>
    <w:rsid w:val="00241336"/>
    <w:rsid w:val="00242F87"/>
    <w:rsid w:val="002466F1"/>
    <w:rsid w:val="00250FD0"/>
    <w:rsid w:val="0025410A"/>
    <w:rsid w:val="0025519E"/>
    <w:rsid w:val="00261C8A"/>
    <w:rsid w:val="0026317C"/>
    <w:rsid w:val="00266A41"/>
    <w:rsid w:val="00267E28"/>
    <w:rsid w:val="0027009C"/>
    <w:rsid w:val="002700F2"/>
    <w:rsid w:val="00270318"/>
    <w:rsid w:val="00271300"/>
    <w:rsid w:val="0027406E"/>
    <w:rsid w:val="002749AB"/>
    <w:rsid w:val="00274DA1"/>
    <w:rsid w:val="00276150"/>
    <w:rsid w:val="002764B4"/>
    <w:rsid w:val="00277822"/>
    <w:rsid w:val="002807F3"/>
    <w:rsid w:val="00282244"/>
    <w:rsid w:val="0028499F"/>
    <w:rsid w:val="00285F37"/>
    <w:rsid w:val="002860B2"/>
    <w:rsid w:val="00290299"/>
    <w:rsid w:val="002919A4"/>
    <w:rsid w:val="00292778"/>
    <w:rsid w:val="002932A7"/>
    <w:rsid w:val="00294724"/>
    <w:rsid w:val="002B12F1"/>
    <w:rsid w:val="002B18D5"/>
    <w:rsid w:val="002B1BED"/>
    <w:rsid w:val="002B39F9"/>
    <w:rsid w:val="002B3DCD"/>
    <w:rsid w:val="002B4CD4"/>
    <w:rsid w:val="002C0DB1"/>
    <w:rsid w:val="002C1F07"/>
    <w:rsid w:val="002C27A3"/>
    <w:rsid w:val="002C2D6A"/>
    <w:rsid w:val="002C5878"/>
    <w:rsid w:val="002C59F9"/>
    <w:rsid w:val="002C5E58"/>
    <w:rsid w:val="002C7892"/>
    <w:rsid w:val="002D091C"/>
    <w:rsid w:val="002D24C7"/>
    <w:rsid w:val="002D2A34"/>
    <w:rsid w:val="002D2F6C"/>
    <w:rsid w:val="002D3115"/>
    <w:rsid w:val="002E0860"/>
    <w:rsid w:val="002E1329"/>
    <w:rsid w:val="002E17E9"/>
    <w:rsid w:val="002E21FF"/>
    <w:rsid w:val="002E26E7"/>
    <w:rsid w:val="002E3DEE"/>
    <w:rsid w:val="002F07F5"/>
    <w:rsid w:val="002F0BCC"/>
    <w:rsid w:val="002F4516"/>
    <w:rsid w:val="002F7B79"/>
    <w:rsid w:val="00301609"/>
    <w:rsid w:val="00302C16"/>
    <w:rsid w:val="00304DCC"/>
    <w:rsid w:val="00307DD8"/>
    <w:rsid w:val="00310109"/>
    <w:rsid w:val="003135A4"/>
    <w:rsid w:val="00315C97"/>
    <w:rsid w:val="00316100"/>
    <w:rsid w:val="00320360"/>
    <w:rsid w:val="003204DF"/>
    <w:rsid w:val="0032116F"/>
    <w:rsid w:val="003235B6"/>
    <w:rsid w:val="0032409E"/>
    <w:rsid w:val="00324ED5"/>
    <w:rsid w:val="00325744"/>
    <w:rsid w:val="00326281"/>
    <w:rsid w:val="0032732B"/>
    <w:rsid w:val="0033060A"/>
    <w:rsid w:val="0033131B"/>
    <w:rsid w:val="00332BB2"/>
    <w:rsid w:val="00336BFF"/>
    <w:rsid w:val="00337D9E"/>
    <w:rsid w:val="00340054"/>
    <w:rsid w:val="0034045C"/>
    <w:rsid w:val="003432FE"/>
    <w:rsid w:val="00343AA3"/>
    <w:rsid w:val="00343C22"/>
    <w:rsid w:val="00343CBD"/>
    <w:rsid w:val="003444C3"/>
    <w:rsid w:val="003449C0"/>
    <w:rsid w:val="00347AED"/>
    <w:rsid w:val="00350B2E"/>
    <w:rsid w:val="00350C21"/>
    <w:rsid w:val="00351B84"/>
    <w:rsid w:val="00353511"/>
    <w:rsid w:val="00353FAA"/>
    <w:rsid w:val="003556EE"/>
    <w:rsid w:val="003618DF"/>
    <w:rsid w:val="00362DDB"/>
    <w:rsid w:val="00364BBC"/>
    <w:rsid w:val="00372628"/>
    <w:rsid w:val="00375838"/>
    <w:rsid w:val="00376A91"/>
    <w:rsid w:val="003777D3"/>
    <w:rsid w:val="0038279B"/>
    <w:rsid w:val="00387828"/>
    <w:rsid w:val="00387A40"/>
    <w:rsid w:val="00390FA2"/>
    <w:rsid w:val="0039149B"/>
    <w:rsid w:val="00393F1D"/>
    <w:rsid w:val="00396693"/>
    <w:rsid w:val="00396B9C"/>
    <w:rsid w:val="00397553"/>
    <w:rsid w:val="003A08A2"/>
    <w:rsid w:val="003A15CE"/>
    <w:rsid w:val="003A24A6"/>
    <w:rsid w:val="003A6685"/>
    <w:rsid w:val="003B02D7"/>
    <w:rsid w:val="003B0C02"/>
    <w:rsid w:val="003B0C75"/>
    <w:rsid w:val="003B2048"/>
    <w:rsid w:val="003B2A74"/>
    <w:rsid w:val="003B3B1E"/>
    <w:rsid w:val="003B7B2B"/>
    <w:rsid w:val="003B7B66"/>
    <w:rsid w:val="003C479F"/>
    <w:rsid w:val="003C5BAB"/>
    <w:rsid w:val="003C63DD"/>
    <w:rsid w:val="003C75D2"/>
    <w:rsid w:val="003D4732"/>
    <w:rsid w:val="003D516F"/>
    <w:rsid w:val="003D7231"/>
    <w:rsid w:val="003E1160"/>
    <w:rsid w:val="003E1D22"/>
    <w:rsid w:val="003E28FB"/>
    <w:rsid w:val="003E4CC2"/>
    <w:rsid w:val="003E525E"/>
    <w:rsid w:val="003F1BAB"/>
    <w:rsid w:val="003F3042"/>
    <w:rsid w:val="004011A6"/>
    <w:rsid w:val="004016A7"/>
    <w:rsid w:val="00403B20"/>
    <w:rsid w:val="00404320"/>
    <w:rsid w:val="004048A5"/>
    <w:rsid w:val="00404C9A"/>
    <w:rsid w:val="00406B8B"/>
    <w:rsid w:val="00406C2B"/>
    <w:rsid w:val="004111C3"/>
    <w:rsid w:val="00411D6D"/>
    <w:rsid w:val="00412A50"/>
    <w:rsid w:val="00413C79"/>
    <w:rsid w:val="00416061"/>
    <w:rsid w:val="0041748E"/>
    <w:rsid w:val="004176F5"/>
    <w:rsid w:val="00420904"/>
    <w:rsid w:val="00420E8B"/>
    <w:rsid w:val="004228B8"/>
    <w:rsid w:val="00422C56"/>
    <w:rsid w:val="004307C5"/>
    <w:rsid w:val="00430D57"/>
    <w:rsid w:val="00430EC5"/>
    <w:rsid w:val="0043176E"/>
    <w:rsid w:val="00432871"/>
    <w:rsid w:val="00433D6B"/>
    <w:rsid w:val="00433F7B"/>
    <w:rsid w:val="00435520"/>
    <w:rsid w:val="00437364"/>
    <w:rsid w:val="00440E36"/>
    <w:rsid w:val="00440FA2"/>
    <w:rsid w:val="00441088"/>
    <w:rsid w:val="0044506E"/>
    <w:rsid w:val="004454EC"/>
    <w:rsid w:val="00447F33"/>
    <w:rsid w:val="004536C2"/>
    <w:rsid w:val="004562BD"/>
    <w:rsid w:val="004577C2"/>
    <w:rsid w:val="004672BE"/>
    <w:rsid w:val="00467793"/>
    <w:rsid w:val="0046792B"/>
    <w:rsid w:val="0047113D"/>
    <w:rsid w:val="004749BA"/>
    <w:rsid w:val="00475C9B"/>
    <w:rsid w:val="004764C3"/>
    <w:rsid w:val="0048093D"/>
    <w:rsid w:val="00480A62"/>
    <w:rsid w:val="004845CD"/>
    <w:rsid w:val="0048471B"/>
    <w:rsid w:val="0048532F"/>
    <w:rsid w:val="00490942"/>
    <w:rsid w:val="00490F59"/>
    <w:rsid w:val="00492D44"/>
    <w:rsid w:val="004949A0"/>
    <w:rsid w:val="00495C27"/>
    <w:rsid w:val="004968B6"/>
    <w:rsid w:val="00497AD9"/>
    <w:rsid w:val="004A0869"/>
    <w:rsid w:val="004A1017"/>
    <w:rsid w:val="004A3D65"/>
    <w:rsid w:val="004A4B14"/>
    <w:rsid w:val="004A6187"/>
    <w:rsid w:val="004A619C"/>
    <w:rsid w:val="004A66BB"/>
    <w:rsid w:val="004A68CA"/>
    <w:rsid w:val="004B1415"/>
    <w:rsid w:val="004B1BFD"/>
    <w:rsid w:val="004B2C66"/>
    <w:rsid w:val="004B2F0D"/>
    <w:rsid w:val="004B41F3"/>
    <w:rsid w:val="004C03F0"/>
    <w:rsid w:val="004C1337"/>
    <w:rsid w:val="004C3319"/>
    <w:rsid w:val="004C3B3A"/>
    <w:rsid w:val="004C50D8"/>
    <w:rsid w:val="004C5D6B"/>
    <w:rsid w:val="004C77B0"/>
    <w:rsid w:val="004D03DD"/>
    <w:rsid w:val="004D3B31"/>
    <w:rsid w:val="004D67D2"/>
    <w:rsid w:val="004E0E1A"/>
    <w:rsid w:val="004E11C7"/>
    <w:rsid w:val="004E42C5"/>
    <w:rsid w:val="004E5659"/>
    <w:rsid w:val="004E6A90"/>
    <w:rsid w:val="004F0276"/>
    <w:rsid w:val="004F0ED5"/>
    <w:rsid w:val="004F1E63"/>
    <w:rsid w:val="004F5760"/>
    <w:rsid w:val="00504672"/>
    <w:rsid w:val="0051140B"/>
    <w:rsid w:val="005140CF"/>
    <w:rsid w:val="0052002A"/>
    <w:rsid w:val="005202B5"/>
    <w:rsid w:val="005233E1"/>
    <w:rsid w:val="00523754"/>
    <w:rsid w:val="00523BDF"/>
    <w:rsid w:val="0052456E"/>
    <w:rsid w:val="00526275"/>
    <w:rsid w:val="00526514"/>
    <w:rsid w:val="005267E5"/>
    <w:rsid w:val="0053107C"/>
    <w:rsid w:val="005312E8"/>
    <w:rsid w:val="00531FA2"/>
    <w:rsid w:val="005357CD"/>
    <w:rsid w:val="00535A7B"/>
    <w:rsid w:val="005363D2"/>
    <w:rsid w:val="00543C33"/>
    <w:rsid w:val="00543E3D"/>
    <w:rsid w:val="005470E7"/>
    <w:rsid w:val="005478D0"/>
    <w:rsid w:val="0055080D"/>
    <w:rsid w:val="00552D75"/>
    <w:rsid w:val="005542CD"/>
    <w:rsid w:val="00554723"/>
    <w:rsid w:val="00561BD2"/>
    <w:rsid w:val="00562D72"/>
    <w:rsid w:val="005631C8"/>
    <w:rsid w:val="00563990"/>
    <w:rsid w:val="00565396"/>
    <w:rsid w:val="005700C6"/>
    <w:rsid w:val="00570B1B"/>
    <w:rsid w:val="00571839"/>
    <w:rsid w:val="0057472D"/>
    <w:rsid w:val="005772E3"/>
    <w:rsid w:val="00581061"/>
    <w:rsid w:val="00582164"/>
    <w:rsid w:val="00585E27"/>
    <w:rsid w:val="00591895"/>
    <w:rsid w:val="00591944"/>
    <w:rsid w:val="00591BA5"/>
    <w:rsid w:val="005940C7"/>
    <w:rsid w:val="0059437C"/>
    <w:rsid w:val="00594E60"/>
    <w:rsid w:val="0059643B"/>
    <w:rsid w:val="00596B69"/>
    <w:rsid w:val="00596DDC"/>
    <w:rsid w:val="005A1764"/>
    <w:rsid w:val="005A4DFF"/>
    <w:rsid w:val="005A776A"/>
    <w:rsid w:val="005B0B64"/>
    <w:rsid w:val="005B2A61"/>
    <w:rsid w:val="005B3F05"/>
    <w:rsid w:val="005C2FEA"/>
    <w:rsid w:val="005D1599"/>
    <w:rsid w:val="005D246E"/>
    <w:rsid w:val="005D64E7"/>
    <w:rsid w:val="005D6AE2"/>
    <w:rsid w:val="005E05E7"/>
    <w:rsid w:val="005E0C41"/>
    <w:rsid w:val="005E330B"/>
    <w:rsid w:val="005E3AC9"/>
    <w:rsid w:val="005E5EF3"/>
    <w:rsid w:val="005E6FF9"/>
    <w:rsid w:val="005E713D"/>
    <w:rsid w:val="005F11FE"/>
    <w:rsid w:val="005F245B"/>
    <w:rsid w:val="005F2D0B"/>
    <w:rsid w:val="005F6A53"/>
    <w:rsid w:val="005F6B75"/>
    <w:rsid w:val="005F7E9D"/>
    <w:rsid w:val="00601B95"/>
    <w:rsid w:val="00602DFA"/>
    <w:rsid w:val="00603EDC"/>
    <w:rsid w:val="00607593"/>
    <w:rsid w:val="00607C3C"/>
    <w:rsid w:val="00613845"/>
    <w:rsid w:val="00613DBD"/>
    <w:rsid w:val="00614309"/>
    <w:rsid w:val="00615FDB"/>
    <w:rsid w:val="00616D02"/>
    <w:rsid w:val="00622799"/>
    <w:rsid w:val="00622B59"/>
    <w:rsid w:val="00622C1E"/>
    <w:rsid w:val="00627BCD"/>
    <w:rsid w:val="00627E3A"/>
    <w:rsid w:val="00630978"/>
    <w:rsid w:val="00631CC0"/>
    <w:rsid w:val="00632D14"/>
    <w:rsid w:val="0063640E"/>
    <w:rsid w:val="0063750A"/>
    <w:rsid w:val="00643A16"/>
    <w:rsid w:val="006542F7"/>
    <w:rsid w:val="00655A87"/>
    <w:rsid w:val="00660B92"/>
    <w:rsid w:val="00661464"/>
    <w:rsid w:val="00664744"/>
    <w:rsid w:val="00664D96"/>
    <w:rsid w:val="0066782D"/>
    <w:rsid w:val="006704BF"/>
    <w:rsid w:val="00672092"/>
    <w:rsid w:val="0067297B"/>
    <w:rsid w:val="00672BB2"/>
    <w:rsid w:val="00672FC1"/>
    <w:rsid w:val="006767DF"/>
    <w:rsid w:val="006776C9"/>
    <w:rsid w:val="00684F94"/>
    <w:rsid w:val="00685815"/>
    <w:rsid w:val="00687604"/>
    <w:rsid w:val="00692DC8"/>
    <w:rsid w:val="00693A19"/>
    <w:rsid w:val="006945B9"/>
    <w:rsid w:val="006955B2"/>
    <w:rsid w:val="00697E8E"/>
    <w:rsid w:val="006A13ED"/>
    <w:rsid w:val="006A2D3C"/>
    <w:rsid w:val="006A38F7"/>
    <w:rsid w:val="006A3D81"/>
    <w:rsid w:val="006A446F"/>
    <w:rsid w:val="006A7822"/>
    <w:rsid w:val="006B033A"/>
    <w:rsid w:val="006B2E79"/>
    <w:rsid w:val="006B35C1"/>
    <w:rsid w:val="006B41E0"/>
    <w:rsid w:val="006B49EA"/>
    <w:rsid w:val="006B4F5B"/>
    <w:rsid w:val="006C055A"/>
    <w:rsid w:val="006C2B2E"/>
    <w:rsid w:val="006C5451"/>
    <w:rsid w:val="006C61CF"/>
    <w:rsid w:val="006D0A07"/>
    <w:rsid w:val="006D2F41"/>
    <w:rsid w:val="006D3188"/>
    <w:rsid w:val="006D3A77"/>
    <w:rsid w:val="006D4B4C"/>
    <w:rsid w:val="006E2CC5"/>
    <w:rsid w:val="006E3F9E"/>
    <w:rsid w:val="006E4949"/>
    <w:rsid w:val="006F08F4"/>
    <w:rsid w:val="006F1EFA"/>
    <w:rsid w:val="006F2A4E"/>
    <w:rsid w:val="006F5105"/>
    <w:rsid w:val="006F6552"/>
    <w:rsid w:val="007001AF"/>
    <w:rsid w:val="0070083C"/>
    <w:rsid w:val="00701D0C"/>
    <w:rsid w:val="00701D94"/>
    <w:rsid w:val="00702351"/>
    <w:rsid w:val="007118E9"/>
    <w:rsid w:val="0071428A"/>
    <w:rsid w:val="00716532"/>
    <w:rsid w:val="0071695E"/>
    <w:rsid w:val="00720E4F"/>
    <w:rsid w:val="007211B3"/>
    <w:rsid w:val="00721FF8"/>
    <w:rsid w:val="007268E2"/>
    <w:rsid w:val="007303CA"/>
    <w:rsid w:val="00730A27"/>
    <w:rsid w:val="007347A6"/>
    <w:rsid w:val="00734CCC"/>
    <w:rsid w:val="00736970"/>
    <w:rsid w:val="00741D53"/>
    <w:rsid w:val="0074309A"/>
    <w:rsid w:val="007468FC"/>
    <w:rsid w:val="00754288"/>
    <w:rsid w:val="00755E58"/>
    <w:rsid w:val="00756E0B"/>
    <w:rsid w:val="007576C9"/>
    <w:rsid w:val="0076033E"/>
    <w:rsid w:val="00763C70"/>
    <w:rsid w:val="007645C5"/>
    <w:rsid w:val="0076546A"/>
    <w:rsid w:val="007677BC"/>
    <w:rsid w:val="00767D07"/>
    <w:rsid w:val="00767D23"/>
    <w:rsid w:val="00767FC4"/>
    <w:rsid w:val="00770377"/>
    <w:rsid w:val="0077037F"/>
    <w:rsid w:val="00770A6A"/>
    <w:rsid w:val="00775EE4"/>
    <w:rsid w:val="00776BB4"/>
    <w:rsid w:val="00777F0A"/>
    <w:rsid w:val="00782888"/>
    <w:rsid w:val="0078304D"/>
    <w:rsid w:val="0078452D"/>
    <w:rsid w:val="00784E3C"/>
    <w:rsid w:val="00785E7B"/>
    <w:rsid w:val="0078663C"/>
    <w:rsid w:val="00790B4C"/>
    <w:rsid w:val="007910AA"/>
    <w:rsid w:val="00791C95"/>
    <w:rsid w:val="00792E31"/>
    <w:rsid w:val="00793120"/>
    <w:rsid w:val="007945B2"/>
    <w:rsid w:val="00795ECB"/>
    <w:rsid w:val="0079638F"/>
    <w:rsid w:val="00796E4F"/>
    <w:rsid w:val="007A48CA"/>
    <w:rsid w:val="007A4B32"/>
    <w:rsid w:val="007A5824"/>
    <w:rsid w:val="007A7E0D"/>
    <w:rsid w:val="007B1D49"/>
    <w:rsid w:val="007B1F3D"/>
    <w:rsid w:val="007B2328"/>
    <w:rsid w:val="007C30A8"/>
    <w:rsid w:val="007C40CE"/>
    <w:rsid w:val="007C6AE5"/>
    <w:rsid w:val="007D2767"/>
    <w:rsid w:val="007D530F"/>
    <w:rsid w:val="007D5A4A"/>
    <w:rsid w:val="007D6996"/>
    <w:rsid w:val="007E0B8E"/>
    <w:rsid w:val="007E0C4E"/>
    <w:rsid w:val="007E1ECD"/>
    <w:rsid w:val="007E34BB"/>
    <w:rsid w:val="007E3ADA"/>
    <w:rsid w:val="007E4609"/>
    <w:rsid w:val="007E7288"/>
    <w:rsid w:val="007E72DA"/>
    <w:rsid w:val="007F07EE"/>
    <w:rsid w:val="007F379F"/>
    <w:rsid w:val="007F454A"/>
    <w:rsid w:val="007F5231"/>
    <w:rsid w:val="007F5EF7"/>
    <w:rsid w:val="00801AD9"/>
    <w:rsid w:val="00803CD7"/>
    <w:rsid w:val="0080459F"/>
    <w:rsid w:val="00805240"/>
    <w:rsid w:val="0080586F"/>
    <w:rsid w:val="0081098D"/>
    <w:rsid w:val="00810BDE"/>
    <w:rsid w:val="00823B7F"/>
    <w:rsid w:val="0082432B"/>
    <w:rsid w:val="008247C5"/>
    <w:rsid w:val="008271C9"/>
    <w:rsid w:val="00830143"/>
    <w:rsid w:val="00830B99"/>
    <w:rsid w:val="00830D35"/>
    <w:rsid w:val="00831B32"/>
    <w:rsid w:val="00834CDF"/>
    <w:rsid w:val="00835286"/>
    <w:rsid w:val="00840E9A"/>
    <w:rsid w:val="0084149D"/>
    <w:rsid w:val="008421E6"/>
    <w:rsid w:val="00842589"/>
    <w:rsid w:val="0084441F"/>
    <w:rsid w:val="00850227"/>
    <w:rsid w:val="00853267"/>
    <w:rsid w:val="008541EE"/>
    <w:rsid w:val="00855398"/>
    <w:rsid w:val="00855737"/>
    <w:rsid w:val="00855B75"/>
    <w:rsid w:val="00855C39"/>
    <w:rsid w:val="008602DB"/>
    <w:rsid w:val="00861EB3"/>
    <w:rsid w:val="00865113"/>
    <w:rsid w:val="00871AE6"/>
    <w:rsid w:val="00872F72"/>
    <w:rsid w:val="00873D1D"/>
    <w:rsid w:val="00873FF5"/>
    <w:rsid w:val="00875707"/>
    <w:rsid w:val="00877313"/>
    <w:rsid w:val="008775FF"/>
    <w:rsid w:val="00880E7C"/>
    <w:rsid w:val="00881319"/>
    <w:rsid w:val="00885421"/>
    <w:rsid w:val="008867BE"/>
    <w:rsid w:val="008870A8"/>
    <w:rsid w:val="00890D7F"/>
    <w:rsid w:val="00893501"/>
    <w:rsid w:val="008936CC"/>
    <w:rsid w:val="00895F11"/>
    <w:rsid w:val="0089665F"/>
    <w:rsid w:val="008A0128"/>
    <w:rsid w:val="008A023C"/>
    <w:rsid w:val="008A158B"/>
    <w:rsid w:val="008A2076"/>
    <w:rsid w:val="008A2D20"/>
    <w:rsid w:val="008A34D7"/>
    <w:rsid w:val="008A466C"/>
    <w:rsid w:val="008A4A06"/>
    <w:rsid w:val="008A4AE9"/>
    <w:rsid w:val="008A4BBD"/>
    <w:rsid w:val="008A4F6A"/>
    <w:rsid w:val="008A6332"/>
    <w:rsid w:val="008B1024"/>
    <w:rsid w:val="008B12ED"/>
    <w:rsid w:val="008B1BED"/>
    <w:rsid w:val="008B1C8D"/>
    <w:rsid w:val="008B73C9"/>
    <w:rsid w:val="008C0014"/>
    <w:rsid w:val="008C5019"/>
    <w:rsid w:val="008C506A"/>
    <w:rsid w:val="008C6C90"/>
    <w:rsid w:val="008C6D88"/>
    <w:rsid w:val="008C71F2"/>
    <w:rsid w:val="008C7BFB"/>
    <w:rsid w:val="008D546D"/>
    <w:rsid w:val="008D56D6"/>
    <w:rsid w:val="008D7DE2"/>
    <w:rsid w:val="008E3576"/>
    <w:rsid w:val="008E38E2"/>
    <w:rsid w:val="008E5378"/>
    <w:rsid w:val="008E661B"/>
    <w:rsid w:val="008F0894"/>
    <w:rsid w:val="008F3DC7"/>
    <w:rsid w:val="008F4C1A"/>
    <w:rsid w:val="008F5B97"/>
    <w:rsid w:val="008F6C16"/>
    <w:rsid w:val="008F6E5A"/>
    <w:rsid w:val="008F717A"/>
    <w:rsid w:val="009006F0"/>
    <w:rsid w:val="009016CA"/>
    <w:rsid w:val="0090183D"/>
    <w:rsid w:val="00902CC5"/>
    <w:rsid w:val="009053CB"/>
    <w:rsid w:val="00907093"/>
    <w:rsid w:val="00907F72"/>
    <w:rsid w:val="00910B7B"/>
    <w:rsid w:val="00910EB5"/>
    <w:rsid w:val="00913FFC"/>
    <w:rsid w:val="00915D47"/>
    <w:rsid w:val="00915DC3"/>
    <w:rsid w:val="00916958"/>
    <w:rsid w:val="00916E5C"/>
    <w:rsid w:val="0092234D"/>
    <w:rsid w:val="00923E20"/>
    <w:rsid w:val="00924A31"/>
    <w:rsid w:val="009251E8"/>
    <w:rsid w:val="00925545"/>
    <w:rsid w:val="009258AB"/>
    <w:rsid w:val="0093033B"/>
    <w:rsid w:val="00930A9B"/>
    <w:rsid w:val="00930ED1"/>
    <w:rsid w:val="00931096"/>
    <w:rsid w:val="00932B9E"/>
    <w:rsid w:val="00933646"/>
    <w:rsid w:val="009336AC"/>
    <w:rsid w:val="00934C48"/>
    <w:rsid w:val="00937523"/>
    <w:rsid w:val="0094047F"/>
    <w:rsid w:val="00940DC3"/>
    <w:rsid w:val="00942BF9"/>
    <w:rsid w:val="00944E0C"/>
    <w:rsid w:val="00945089"/>
    <w:rsid w:val="009456D5"/>
    <w:rsid w:val="00951ED8"/>
    <w:rsid w:val="00956DB1"/>
    <w:rsid w:val="00960F6B"/>
    <w:rsid w:val="009610C4"/>
    <w:rsid w:val="00961FB5"/>
    <w:rsid w:val="00963512"/>
    <w:rsid w:val="00963C9C"/>
    <w:rsid w:val="00965E46"/>
    <w:rsid w:val="00967F2E"/>
    <w:rsid w:val="00983DE2"/>
    <w:rsid w:val="0098431C"/>
    <w:rsid w:val="0098439D"/>
    <w:rsid w:val="00984E66"/>
    <w:rsid w:val="00987E9C"/>
    <w:rsid w:val="00990375"/>
    <w:rsid w:val="00993A8D"/>
    <w:rsid w:val="00997873"/>
    <w:rsid w:val="00997FEB"/>
    <w:rsid w:val="009A077B"/>
    <w:rsid w:val="009A5AB0"/>
    <w:rsid w:val="009A5CFC"/>
    <w:rsid w:val="009B15EC"/>
    <w:rsid w:val="009B1F25"/>
    <w:rsid w:val="009B35A0"/>
    <w:rsid w:val="009B613B"/>
    <w:rsid w:val="009B7006"/>
    <w:rsid w:val="009D3BE2"/>
    <w:rsid w:val="009D489C"/>
    <w:rsid w:val="009D4B8C"/>
    <w:rsid w:val="009E10BA"/>
    <w:rsid w:val="009E1824"/>
    <w:rsid w:val="009E3156"/>
    <w:rsid w:val="009E4541"/>
    <w:rsid w:val="009E5457"/>
    <w:rsid w:val="009E583F"/>
    <w:rsid w:val="009E6D77"/>
    <w:rsid w:val="009F0EB9"/>
    <w:rsid w:val="009F2AEC"/>
    <w:rsid w:val="009F3050"/>
    <w:rsid w:val="009F3065"/>
    <w:rsid w:val="009F3166"/>
    <w:rsid w:val="009F3C0C"/>
    <w:rsid w:val="009F3C72"/>
    <w:rsid w:val="009F3E97"/>
    <w:rsid w:val="009F5067"/>
    <w:rsid w:val="009F6674"/>
    <w:rsid w:val="009F7CB4"/>
    <w:rsid w:val="00A06575"/>
    <w:rsid w:val="00A0672B"/>
    <w:rsid w:val="00A122FA"/>
    <w:rsid w:val="00A12DDE"/>
    <w:rsid w:val="00A15CBB"/>
    <w:rsid w:val="00A17C12"/>
    <w:rsid w:val="00A22D95"/>
    <w:rsid w:val="00A236AB"/>
    <w:rsid w:val="00A23CB6"/>
    <w:rsid w:val="00A24F8D"/>
    <w:rsid w:val="00A24FD1"/>
    <w:rsid w:val="00A25C72"/>
    <w:rsid w:val="00A26026"/>
    <w:rsid w:val="00A2736D"/>
    <w:rsid w:val="00A32598"/>
    <w:rsid w:val="00A336CE"/>
    <w:rsid w:val="00A33C43"/>
    <w:rsid w:val="00A344CF"/>
    <w:rsid w:val="00A37051"/>
    <w:rsid w:val="00A37E73"/>
    <w:rsid w:val="00A40742"/>
    <w:rsid w:val="00A417A5"/>
    <w:rsid w:val="00A42E5D"/>
    <w:rsid w:val="00A52A6E"/>
    <w:rsid w:val="00A53318"/>
    <w:rsid w:val="00A53422"/>
    <w:rsid w:val="00A54FCE"/>
    <w:rsid w:val="00A55634"/>
    <w:rsid w:val="00A56AFA"/>
    <w:rsid w:val="00A572DA"/>
    <w:rsid w:val="00A60BE8"/>
    <w:rsid w:val="00A61F48"/>
    <w:rsid w:val="00A62033"/>
    <w:rsid w:val="00A625C1"/>
    <w:rsid w:val="00A62939"/>
    <w:rsid w:val="00A70599"/>
    <w:rsid w:val="00A71718"/>
    <w:rsid w:val="00A7208B"/>
    <w:rsid w:val="00A73159"/>
    <w:rsid w:val="00A736B4"/>
    <w:rsid w:val="00A739F8"/>
    <w:rsid w:val="00A73CBF"/>
    <w:rsid w:val="00A77010"/>
    <w:rsid w:val="00A8028D"/>
    <w:rsid w:val="00A80EC0"/>
    <w:rsid w:val="00A8131F"/>
    <w:rsid w:val="00A81415"/>
    <w:rsid w:val="00A81AE4"/>
    <w:rsid w:val="00A83EDA"/>
    <w:rsid w:val="00A85326"/>
    <w:rsid w:val="00A87095"/>
    <w:rsid w:val="00A909E2"/>
    <w:rsid w:val="00A90A2C"/>
    <w:rsid w:val="00A90BCE"/>
    <w:rsid w:val="00A93E93"/>
    <w:rsid w:val="00A95515"/>
    <w:rsid w:val="00AA1824"/>
    <w:rsid w:val="00AA2CB3"/>
    <w:rsid w:val="00AA3355"/>
    <w:rsid w:val="00AA4A57"/>
    <w:rsid w:val="00AA5497"/>
    <w:rsid w:val="00AA6064"/>
    <w:rsid w:val="00AA79C4"/>
    <w:rsid w:val="00AB20D3"/>
    <w:rsid w:val="00AB255D"/>
    <w:rsid w:val="00AB31F5"/>
    <w:rsid w:val="00AB378D"/>
    <w:rsid w:val="00AC1F5E"/>
    <w:rsid w:val="00AC2F4A"/>
    <w:rsid w:val="00AC5150"/>
    <w:rsid w:val="00AC5A80"/>
    <w:rsid w:val="00AC5FAC"/>
    <w:rsid w:val="00AC65BD"/>
    <w:rsid w:val="00AC71C8"/>
    <w:rsid w:val="00AC7408"/>
    <w:rsid w:val="00AD0F7C"/>
    <w:rsid w:val="00AD1FAC"/>
    <w:rsid w:val="00AD2C21"/>
    <w:rsid w:val="00AD3918"/>
    <w:rsid w:val="00AD6FFF"/>
    <w:rsid w:val="00AE0A33"/>
    <w:rsid w:val="00AE0BD6"/>
    <w:rsid w:val="00AE0D6E"/>
    <w:rsid w:val="00AE12EC"/>
    <w:rsid w:val="00AE2DAF"/>
    <w:rsid w:val="00AE546A"/>
    <w:rsid w:val="00AE6127"/>
    <w:rsid w:val="00AE71D5"/>
    <w:rsid w:val="00AE77CE"/>
    <w:rsid w:val="00AF106A"/>
    <w:rsid w:val="00AF1C3D"/>
    <w:rsid w:val="00AF45CE"/>
    <w:rsid w:val="00AF7D13"/>
    <w:rsid w:val="00B021BD"/>
    <w:rsid w:val="00B029E0"/>
    <w:rsid w:val="00B03C9A"/>
    <w:rsid w:val="00B07433"/>
    <w:rsid w:val="00B07A0C"/>
    <w:rsid w:val="00B07AC7"/>
    <w:rsid w:val="00B120CD"/>
    <w:rsid w:val="00B14776"/>
    <w:rsid w:val="00B14AC7"/>
    <w:rsid w:val="00B171D9"/>
    <w:rsid w:val="00B224BF"/>
    <w:rsid w:val="00B256B4"/>
    <w:rsid w:val="00B30FAE"/>
    <w:rsid w:val="00B30FE8"/>
    <w:rsid w:val="00B32738"/>
    <w:rsid w:val="00B32E9A"/>
    <w:rsid w:val="00B341A2"/>
    <w:rsid w:val="00B36563"/>
    <w:rsid w:val="00B3695B"/>
    <w:rsid w:val="00B52F8A"/>
    <w:rsid w:val="00B54DFF"/>
    <w:rsid w:val="00B61413"/>
    <w:rsid w:val="00B6162A"/>
    <w:rsid w:val="00B645C0"/>
    <w:rsid w:val="00B64E8F"/>
    <w:rsid w:val="00B6649D"/>
    <w:rsid w:val="00B700D9"/>
    <w:rsid w:val="00B7051F"/>
    <w:rsid w:val="00B71E7C"/>
    <w:rsid w:val="00B737D2"/>
    <w:rsid w:val="00B73B23"/>
    <w:rsid w:val="00B7423D"/>
    <w:rsid w:val="00B742E5"/>
    <w:rsid w:val="00B83C29"/>
    <w:rsid w:val="00B850A0"/>
    <w:rsid w:val="00B87038"/>
    <w:rsid w:val="00B877A6"/>
    <w:rsid w:val="00B87963"/>
    <w:rsid w:val="00B87C80"/>
    <w:rsid w:val="00B90010"/>
    <w:rsid w:val="00B92ACB"/>
    <w:rsid w:val="00B93969"/>
    <w:rsid w:val="00B954B6"/>
    <w:rsid w:val="00BA0815"/>
    <w:rsid w:val="00BA2818"/>
    <w:rsid w:val="00BA3739"/>
    <w:rsid w:val="00BA382F"/>
    <w:rsid w:val="00BA655C"/>
    <w:rsid w:val="00BA7BA9"/>
    <w:rsid w:val="00BA7DB1"/>
    <w:rsid w:val="00BB0134"/>
    <w:rsid w:val="00BB0B42"/>
    <w:rsid w:val="00BB1652"/>
    <w:rsid w:val="00BB3287"/>
    <w:rsid w:val="00BB3557"/>
    <w:rsid w:val="00BB3DD3"/>
    <w:rsid w:val="00BB4856"/>
    <w:rsid w:val="00BB4BD1"/>
    <w:rsid w:val="00BB67FD"/>
    <w:rsid w:val="00BB6AD1"/>
    <w:rsid w:val="00BB7741"/>
    <w:rsid w:val="00BC0366"/>
    <w:rsid w:val="00BC1D6C"/>
    <w:rsid w:val="00BC2B82"/>
    <w:rsid w:val="00BC44BA"/>
    <w:rsid w:val="00BC69F0"/>
    <w:rsid w:val="00BC6B89"/>
    <w:rsid w:val="00BC6CCD"/>
    <w:rsid w:val="00BD0046"/>
    <w:rsid w:val="00BD00FF"/>
    <w:rsid w:val="00BD1022"/>
    <w:rsid w:val="00BD27F0"/>
    <w:rsid w:val="00BD2D40"/>
    <w:rsid w:val="00BD3453"/>
    <w:rsid w:val="00BD39E1"/>
    <w:rsid w:val="00BE0B15"/>
    <w:rsid w:val="00BE2D1C"/>
    <w:rsid w:val="00BE387B"/>
    <w:rsid w:val="00BE6EB4"/>
    <w:rsid w:val="00BE6F5F"/>
    <w:rsid w:val="00BE6FB4"/>
    <w:rsid w:val="00BF158F"/>
    <w:rsid w:val="00BF353C"/>
    <w:rsid w:val="00BF3D0E"/>
    <w:rsid w:val="00BF4FCD"/>
    <w:rsid w:val="00BF739C"/>
    <w:rsid w:val="00C000D1"/>
    <w:rsid w:val="00C00CFB"/>
    <w:rsid w:val="00C00D1E"/>
    <w:rsid w:val="00C01862"/>
    <w:rsid w:val="00C021E0"/>
    <w:rsid w:val="00C02B1D"/>
    <w:rsid w:val="00C0359C"/>
    <w:rsid w:val="00C04E83"/>
    <w:rsid w:val="00C050A9"/>
    <w:rsid w:val="00C11FE2"/>
    <w:rsid w:val="00C12752"/>
    <w:rsid w:val="00C1319A"/>
    <w:rsid w:val="00C131A1"/>
    <w:rsid w:val="00C17271"/>
    <w:rsid w:val="00C17374"/>
    <w:rsid w:val="00C20FD3"/>
    <w:rsid w:val="00C2249F"/>
    <w:rsid w:val="00C22DB0"/>
    <w:rsid w:val="00C26A63"/>
    <w:rsid w:val="00C3311D"/>
    <w:rsid w:val="00C3563F"/>
    <w:rsid w:val="00C431F0"/>
    <w:rsid w:val="00C43650"/>
    <w:rsid w:val="00C46DD7"/>
    <w:rsid w:val="00C47324"/>
    <w:rsid w:val="00C47809"/>
    <w:rsid w:val="00C50DC1"/>
    <w:rsid w:val="00C54166"/>
    <w:rsid w:val="00C5483D"/>
    <w:rsid w:val="00C561CD"/>
    <w:rsid w:val="00C611F8"/>
    <w:rsid w:val="00C627C6"/>
    <w:rsid w:val="00C63501"/>
    <w:rsid w:val="00C65A16"/>
    <w:rsid w:val="00C67CA3"/>
    <w:rsid w:val="00C71A66"/>
    <w:rsid w:val="00C723DC"/>
    <w:rsid w:val="00C72793"/>
    <w:rsid w:val="00C73D6E"/>
    <w:rsid w:val="00C75145"/>
    <w:rsid w:val="00C75C0B"/>
    <w:rsid w:val="00C77BE4"/>
    <w:rsid w:val="00C81471"/>
    <w:rsid w:val="00C8436D"/>
    <w:rsid w:val="00C86F4D"/>
    <w:rsid w:val="00C913F9"/>
    <w:rsid w:val="00C94BAE"/>
    <w:rsid w:val="00C95106"/>
    <w:rsid w:val="00C95FA7"/>
    <w:rsid w:val="00C97CF3"/>
    <w:rsid w:val="00CA0451"/>
    <w:rsid w:val="00CA07D1"/>
    <w:rsid w:val="00CA0A22"/>
    <w:rsid w:val="00CA1B61"/>
    <w:rsid w:val="00CA3134"/>
    <w:rsid w:val="00CA5DCE"/>
    <w:rsid w:val="00CB0CF7"/>
    <w:rsid w:val="00CB10EF"/>
    <w:rsid w:val="00CB1561"/>
    <w:rsid w:val="00CB15B1"/>
    <w:rsid w:val="00CB387A"/>
    <w:rsid w:val="00CB3AEA"/>
    <w:rsid w:val="00CB59F5"/>
    <w:rsid w:val="00CB5C11"/>
    <w:rsid w:val="00CB5D0A"/>
    <w:rsid w:val="00CB638F"/>
    <w:rsid w:val="00CB7DF3"/>
    <w:rsid w:val="00CC1B3A"/>
    <w:rsid w:val="00CC5E85"/>
    <w:rsid w:val="00CC7B2C"/>
    <w:rsid w:val="00CD51B1"/>
    <w:rsid w:val="00CD65BF"/>
    <w:rsid w:val="00CD79D4"/>
    <w:rsid w:val="00CE01FE"/>
    <w:rsid w:val="00CE0A50"/>
    <w:rsid w:val="00CE4FA9"/>
    <w:rsid w:val="00CE7E4A"/>
    <w:rsid w:val="00CF31FD"/>
    <w:rsid w:val="00CF4038"/>
    <w:rsid w:val="00CF4475"/>
    <w:rsid w:val="00CF4FCE"/>
    <w:rsid w:val="00CF56E6"/>
    <w:rsid w:val="00CF65B3"/>
    <w:rsid w:val="00CF6BC3"/>
    <w:rsid w:val="00CF72CB"/>
    <w:rsid w:val="00D0141B"/>
    <w:rsid w:val="00D01C54"/>
    <w:rsid w:val="00D02289"/>
    <w:rsid w:val="00D03846"/>
    <w:rsid w:val="00D04B28"/>
    <w:rsid w:val="00D05D28"/>
    <w:rsid w:val="00D05EEE"/>
    <w:rsid w:val="00D0763C"/>
    <w:rsid w:val="00D103AE"/>
    <w:rsid w:val="00D1265B"/>
    <w:rsid w:val="00D145AB"/>
    <w:rsid w:val="00D14BDB"/>
    <w:rsid w:val="00D1501A"/>
    <w:rsid w:val="00D15268"/>
    <w:rsid w:val="00D16404"/>
    <w:rsid w:val="00D165C6"/>
    <w:rsid w:val="00D17506"/>
    <w:rsid w:val="00D20F0B"/>
    <w:rsid w:val="00D21603"/>
    <w:rsid w:val="00D21D05"/>
    <w:rsid w:val="00D23AC4"/>
    <w:rsid w:val="00D24B57"/>
    <w:rsid w:val="00D24C06"/>
    <w:rsid w:val="00D270A7"/>
    <w:rsid w:val="00D3161F"/>
    <w:rsid w:val="00D3256B"/>
    <w:rsid w:val="00D35EDA"/>
    <w:rsid w:val="00D409E3"/>
    <w:rsid w:val="00D40A54"/>
    <w:rsid w:val="00D50726"/>
    <w:rsid w:val="00D53869"/>
    <w:rsid w:val="00D54476"/>
    <w:rsid w:val="00D57629"/>
    <w:rsid w:val="00D60A92"/>
    <w:rsid w:val="00D612BC"/>
    <w:rsid w:val="00D63C65"/>
    <w:rsid w:val="00D64891"/>
    <w:rsid w:val="00D66497"/>
    <w:rsid w:val="00D70F79"/>
    <w:rsid w:val="00D741CE"/>
    <w:rsid w:val="00D8024F"/>
    <w:rsid w:val="00D80B39"/>
    <w:rsid w:val="00D820C4"/>
    <w:rsid w:val="00D8536C"/>
    <w:rsid w:val="00D86918"/>
    <w:rsid w:val="00D93000"/>
    <w:rsid w:val="00D935A2"/>
    <w:rsid w:val="00D94F74"/>
    <w:rsid w:val="00D9764B"/>
    <w:rsid w:val="00D97CC0"/>
    <w:rsid w:val="00DA0551"/>
    <w:rsid w:val="00DA147E"/>
    <w:rsid w:val="00DA3231"/>
    <w:rsid w:val="00DA5FED"/>
    <w:rsid w:val="00DA6AA3"/>
    <w:rsid w:val="00DB0511"/>
    <w:rsid w:val="00DB1D4F"/>
    <w:rsid w:val="00DB3388"/>
    <w:rsid w:val="00DB5395"/>
    <w:rsid w:val="00DB5BAA"/>
    <w:rsid w:val="00DB746F"/>
    <w:rsid w:val="00DB763C"/>
    <w:rsid w:val="00DC271B"/>
    <w:rsid w:val="00DC6A39"/>
    <w:rsid w:val="00DC739E"/>
    <w:rsid w:val="00DC7E14"/>
    <w:rsid w:val="00DD0DDA"/>
    <w:rsid w:val="00DD15F1"/>
    <w:rsid w:val="00DD7244"/>
    <w:rsid w:val="00DD7431"/>
    <w:rsid w:val="00DE4CFD"/>
    <w:rsid w:val="00DE574F"/>
    <w:rsid w:val="00DE61C4"/>
    <w:rsid w:val="00DE673B"/>
    <w:rsid w:val="00DF1486"/>
    <w:rsid w:val="00DF1B37"/>
    <w:rsid w:val="00DF402B"/>
    <w:rsid w:val="00DF4032"/>
    <w:rsid w:val="00DF57D5"/>
    <w:rsid w:val="00E015D9"/>
    <w:rsid w:val="00E02608"/>
    <w:rsid w:val="00E026FB"/>
    <w:rsid w:val="00E0418B"/>
    <w:rsid w:val="00E04A38"/>
    <w:rsid w:val="00E053EB"/>
    <w:rsid w:val="00E121DB"/>
    <w:rsid w:val="00E129C7"/>
    <w:rsid w:val="00E12FBF"/>
    <w:rsid w:val="00E1367B"/>
    <w:rsid w:val="00E1392C"/>
    <w:rsid w:val="00E20CA3"/>
    <w:rsid w:val="00E222B1"/>
    <w:rsid w:val="00E22FC9"/>
    <w:rsid w:val="00E23332"/>
    <w:rsid w:val="00E2542D"/>
    <w:rsid w:val="00E26C58"/>
    <w:rsid w:val="00E3373A"/>
    <w:rsid w:val="00E3446B"/>
    <w:rsid w:val="00E3452A"/>
    <w:rsid w:val="00E34716"/>
    <w:rsid w:val="00E34DD6"/>
    <w:rsid w:val="00E35FA3"/>
    <w:rsid w:val="00E36614"/>
    <w:rsid w:val="00E36E7B"/>
    <w:rsid w:val="00E41743"/>
    <w:rsid w:val="00E41ADA"/>
    <w:rsid w:val="00E43916"/>
    <w:rsid w:val="00E43BA7"/>
    <w:rsid w:val="00E46551"/>
    <w:rsid w:val="00E46A38"/>
    <w:rsid w:val="00E51181"/>
    <w:rsid w:val="00E52CBD"/>
    <w:rsid w:val="00E56C6C"/>
    <w:rsid w:val="00E57527"/>
    <w:rsid w:val="00E57BAA"/>
    <w:rsid w:val="00E617B9"/>
    <w:rsid w:val="00E6292C"/>
    <w:rsid w:val="00E633B2"/>
    <w:rsid w:val="00E64609"/>
    <w:rsid w:val="00E65425"/>
    <w:rsid w:val="00E659A9"/>
    <w:rsid w:val="00E65C61"/>
    <w:rsid w:val="00E71A82"/>
    <w:rsid w:val="00E71BCA"/>
    <w:rsid w:val="00E727EE"/>
    <w:rsid w:val="00E72EDE"/>
    <w:rsid w:val="00E73DCD"/>
    <w:rsid w:val="00E74A52"/>
    <w:rsid w:val="00E7627B"/>
    <w:rsid w:val="00E766B2"/>
    <w:rsid w:val="00E82A30"/>
    <w:rsid w:val="00E83965"/>
    <w:rsid w:val="00E83E06"/>
    <w:rsid w:val="00E83FFE"/>
    <w:rsid w:val="00E84957"/>
    <w:rsid w:val="00E85B20"/>
    <w:rsid w:val="00E85B35"/>
    <w:rsid w:val="00E90CD9"/>
    <w:rsid w:val="00E92A18"/>
    <w:rsid w:val="00E92B55"/>
    <w:rsid w:val="00E934CE"/>
    <w:rsid w:val="00E94602"/>
    <w:rsid w:val="00E95A0B"/>
    <w:rsid w:val="00E96458"/>
    <w:rsid w:val="00E97CDC"/>
    <w:rsid w:val="00E97F93"/>
    <w:rsid w:val="00EA1019"/>
    <w:rsid w:val="00EA27AD"/>
    <w:rsid w:val="00EA4EE5"/>
    <w:rsid w:val="00EA697E"/>
    <w:rsid w:val="00EA6E3F"/>
    <w:rsid w:val="00EA7E78"/>
    <w:rsid w:val="00EB192E"/>
    <w:rsid w:val="00EB4260"/>
    <w:rsid w:val="00EB6F17"/>
    <w:rsid w:val="00EC21B6"/>
    <w:rsid w:val="00EC5ABF"/>
    <w:rsid w:val="00ED0EA0"/>
    <w:rsid w:val="00ED1B3D"/>
    <w:rsid w:val="00ED2163"/>
    <w:rsid w:val="00ED2D06"/>
    <w:rsid w:val="00ED754B"/>
    <w:rsid w:val="00EE1237"/>
    <w:rsid w:val="00EE54BB"/>
    <w:rsid w:val="00EE59AC"/>
    <w:rsid w:val="00EE6927"/>
    <w:rsid w:val="00EE71C3"/>
    <w:rsid w:val="00EF6251"/>
    <w:rsid w:val="00EF69B3"/>
    <w:rsid w:val="00EF780A"/>
    <w:rsid w:val="00EF7D8C"/>
    <w:rsid w:val="00F03297"/>
    <w:rsid w:val="00F046A4"/>
    <w:rsid w:val="00F05361"/>
    <w:rsid w:val="00F07BA5"/>
    <w:rsid w:val="00F13455"/>
    <w:rsid w:val="00F17428"/>
    <w:rsid w:val="00F23A8E"/>
    <w:rsid w:val="00F27F61"/>
    <w:rsid w:val="00F300D1"/>
    <w:rsid w:val="00F371D9"/>
    <w:rsid w:val="00F40B9A"/>
    <w:rsid w:val="00F44B62"/>
    <w:rsid w:val="00F44F6A"/>
    <w:rsid w:val="00F46F15"/>
    <w:rsid w:val="00F53208"/>
    <w:rsid w:val="00F53FB2"/>
    <w:rsid w:val="00F61D2F"/>
    <w:rsid w:val="00F63CC8"/>
    <w:rsid w:val="00F64C49"/>
    <w:rsid w:val="00F6513E"/>
    <w:rsid w:val="00F654FD"/>
    <w:rsid w:val="00F664B7"/>
    <w:rsid w:val="00F72A39"/>
    <w:rsid w:val="00F732C9"/>
    <w:rsid w:val="00F75344"/>
    <w:rsid w:val="00F81529"/>
    <w:rsid w:val="00F83415"/>
    <w:rsid w:val="00F83A5A"/>
    <w:rsid w:val="00F86018"/>
    <w:rsid w:val="00F869D7"/>
    <w:rsid w:val="00F86D31"/>
    <w:rsid w:val="00F900BE"/>
    <w:rsid w:val="00F92A94"/>
    <w:rsid w:val="00F935B2"/>
    <w:rsid w:val="00F94D0D"/>
    <w:rsid w:val="00F95E39"/>
    <w:rsid w:val="00F97380"/>
    <w:rsid w:val="00FA0666"/>
    <w:rsid w:val="00FA4DC4"/>
    <w:rsid w:val="00FA5691"/>
    <w:rsid w:val="00FA7368"/>
    <w:rsid w:val="00FA7BAB"/>
    <w:rsid w:val="00FA7E05"/>
    <w:rsid w:val="00FB30E0"/>
    <w:rsid w:val="00FB4737"/>
    <w:rsid w:val="00FC074F"/>
    <w:rsid w:val="00FC4121"/>
    <w:rsid w:val="00FC4741"/>
    <w:rsid w:val="00FC4B60"/>
    <w:rsid w:val="00FC4DE1"/>
    <w:rsid w:val="00FC5A93"/>
    <w:rsid w:val="00FC700D"/>
    <w:rsid w:val="00FD1759"/>
    <w:rsid w:val="00FD1CB5"/>
    <w:rsid w:val="00FD5E77"/>
    <w:rsid w:val="00FE0E9F"/>
    <w:rsid w:val="00FE27C0"/>
    <w:rsid w:val="00FE728A"/>
    <w:rsid w:val="00FE7BE2"/>
    <w:rsid w:val="00FF3BE8"/>
    <w:rsid w:val="00FF6BE0"/>
    <w:rsid w:val="00FF70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D6167B"/>
  <w15:chartTrackingRefBased/>
  <w15:docId w15:val="{F1BAAE59-3992-40F6-8294-0648BF5930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9F5067"/>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570844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2</Pages>
  <Words>596</Words>
  <Characters>3401</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rb Williams</dc:creator>
  <cp:keywords/>
  <dc:description/>
  <cp:lastModifiedBy>Amanda Williams</cp:lastModifiedBy>
  <cp:revision>2</cp:revision>
  <dcterms:created xsi:type="dcterms:W3CDTF">2020-01-02T03:31:00Z</dcterms:created>
  <dcterms:modified xsi:type="dcterms:W3CDTF">2020-01-02T03:31:00Z</dcterms:modified>
</cp:coreProperties>
</file>